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9F00D" w14:textId="7C01529C" w:rsidR="00A91DC1" w:rsidRPr="00ED65E4" w:rsidRDefault="1D249B1B" w:rsidP="008D5E16">
      <w:pPr>
        <w:pStyle w:val="Title"/>
      </w:pPr>
      <w:r w:rsidRPr="00ED65E4">
        <w:rPr>
          <w:b/>
          <w:bCs/>
        </w:rPr>
        <w:t>SILC Connection</w:t>
      </w:r>
      <w:r w:rsidR="008D5E16" w:rsidRPr="00ED65E4">
        <w:rPr>
          <w:b/>
          <w:bCs/>
        </w:rPr>
        <w:t xml:space="preserve"> –</w:t>
      </w:r>
      <w:r w:rsidR="00A91DC1" w:rsidRPr="00ED65E4">
        <w:t xml:space="preserve"> Network Relations with the </w:t>
      </w:r>
      <w:r w:rsidR="008D5E16" w:rsidRPr="00ED65E4">
        <w:t>Designated State Entity (DSE)</w:t>
      </w:r>
    </w:p>
    <w:p w14:paraId="6A5EB8A3" w14:textId="59CB1BAA" w:rsidR="1D249B1B" w:rsidRPr="00ED65E4" w:rsidRDefault="00A91DC1" w:rsidP="008D5E16">
      <w:pPr>
        <w:jc w:val="center"/>
      </w:pPr>
      <w:r w:rsidRPr="00ED65E4">
        <w:rPr>
          <w:noProof/>
        </w:rPr>
        <w:t>September 2,</w:t>
      </w:r>
      <w:r w:rsidR="1D249B1B" w:rsidRPr="00ED65E4">
        <w:rPr>
          <w:noProof/>
        </w:rPr>
        <w:t xml:space="preserve"> 2025</w:t>
      </w:r>
    </w:p>
    <w:p w14:paraId="1960AA25" w14:textId="47FC17E6" w:rsidR="00E60A05" w:rsidRPr="00ED65E4" w:rsidRDefault="00E60A05" w:rsidP="00254A09"/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507B2379">
            <wp:extent cx="3511550" cy="1557688"/>
            <wp:effectExtent l="0" t="0" r="0" b="4445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550" cy="155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254A09">
      <w:pPr>
        <w:pStyle w:val="Heading1"/>
        <w:rPr>
          <w:rFonts w:eastAsia="Aptos Display" w:cs="Aptos Display"/>
        </w:rPr>
      </w:pPr>
      <w:r w:rsidRPr="00ED65E4">
        <w:br w:type="page"/>
      </w:r>
      <w:r w:rsidR="45881338" w:rsidRPr="00ED65E4">
        <w:lastRenderedPageBreak/>
        <w:t>Before We Begin</w:t>
      </w:r>
    </w:p>
    <w:p w14:paraId="0328C6D3" w14:textId="7F382F99" w:rsidR="115B0B91" w:rsidRPr="00ED65E4" w:rsidRDefault="45881338" w:rsidP="00E22AFF">
      <w:r w:rsidRPr="00ED65E4">
        <w:t>ASL &amp; Spanish Interpreters are available and labeled.</w:t>
      </w:r>
    </w:p>
    <w:p w14:paraId="5AE7E5E5" w14:textId="1F6DD0E6" w:rsidR="115B0B91" w:rsidRPr="00ED65E4" w:rsidRDefault="45881338" w:rsidP="00E22AFF">
      <w:r w:rsidRPr="00ED65E4">
        <w:t>Access Closed Captioning by clicking the CC button located at the bottom of your Zoom window.</w:t>
      </w:r>
    </w:p>
    <w:p w14:paraId="3000FFAE" w14:textId="3F7C49CE" w:rsidR="115B0B91" w:rsidRPr="00ED65E4" w:rsidRDefault="45881338" w:rsidP="00E22AFF">
      <w:r w:rsidRPr="00ED65E4">
        <w:t>Use Zoom's Raise Hand or Chat features to ask questions.</w:t>
      </w:r>
    </w:p>
    <w:p w14:paraId="48F0B4C6" w14:textId="1854546D" w:rsidR="115B0B91" w:rsidRPr="00ED65E4" w:rsidRDefault="45881338" w:rsidP="00E22AFF">
      <w:r w:rsidRPr="00ED65E4">
        <w:t>Remember to state your name and organization before speaking.</w:t>
      </w:r>
    </w:p>
    <w:p w14:paraId="503818BD" w14:textId="72BB9002" w:rsidR="115B0B91" w:rsidRPr="00ED65E4" w:rsidRDefault="45881338" w:rsidP="00E22AFF">
      <w:r w:rsidRPr="00ED65E4">
        <w:t>Message our IL T&amp;TA team using the Chat feature if you have difficulties with today's call.</w:t>
      </w:r>
    </w:p>
    <w:p w14:paraId="65E8AFD4" w14:textId="3CB24908" w:rsidR="7B422999" w:rsidRPr="00ED65E4" w:rsidRDefault="45881338" w:rsidP="00254A09">
      <w:r w:rsidRPr="00ED65E4">
        <w:t>Please complete the survey at the end of</w:t>
      </w:r>
      <w:r w:rsidR="0022512C" w:rsidRPr="00ED65E4">
        <w:t xml:space="preserve"> </w:t>
      </w:r>
      <w:r w:rsidR="3E4A7B6D" w:rsidRPr="00ED65E4">
        <w:t xml:space="preserve">today's </w:t>
      </w:r>
      <w:r w:rsidRPr="00ED65E4">
        <w:t xml:space="preserve">training. </w:t>
      </w:r>
      <w:r w:rsidR="7B422999" w:rsidRPr="00ED65E4">
        <w:br w:type="page"/>
      </w:r>
    </w:p>
    <w:p w14:paraId="7CD7ACC3" w14:textId="72096F1B" w:rsidR="008D5E16" w:rsidRPr="00ED65E4" w:rsidRDefault="008D5E16" w:rsidP="00254A09">
      <w:pPr>
        <w:pStyle w:val="Heading1"/>
      </w:pPr>
      <w:r w:rsidRPr="00ED65E4">
        <w:lastRenderedPageBreak/>
        <w:t>Technical Assistance</w:t>
      </w:r>
    </w:p>
    <w:p w14:paraId="248A914E" w14:textId="018ED9C8" w:rsidR="0654867D" w:rsidRPr="00ED65E4" w:rsidRDefault="0654867D" w:rsidP="47096677">
      <w:pPr>
        <w:pStyle w:val="Heading2"/>
        <w:rPr>
          <w:rFonts w:ascii="Montserrat" w:hAnsi="Montserrat"/>
          <w:sz w:val="28"/>
          <w:szCs w:val="28"/>
        </w:rPr>
      </w:pPr>
      <w:r w:rsidRPr="00ED65E4">
        <w:rPr>
          <w:rFonts w:ascii="Montserrat" w:hAnsi="Montserrat"/>
          <w:sz w:val="28"/>
          <w:szCs w:val="28"/>
        </w:rPr>
        <w:t>Why</w:t>
      </w:r>
      <w:r w:rsidR="00ED65E4" w:rsidRPr="00ED65E4">
        <w:rPr>
          <w:rFonts w:ascii="Montserrat" w:hAnsi="Montserrat"/>
          <w:sz w:val="28"/>
          <w:szCs w:val="28"/>
        </w:rPr>
        <w:t xml:space="preserve"> State Independent Living Council (</w:t>
      </w:r>
      <w:r w:rsidRPr="00ED65E4">
        <w:rPr>
          <w:rFonts w:ascii="Montserrat" w:hAnsi="Montserrat"/>
          <w:sz w:val="28"/>
          <w:szCs w:val="28"/>
        </w:rPr>
        <w:t>SILC</w:t>
      </w:r>
      <w:r w:rsidR="00ED65E4" w:rsidRPr="00ED65E4">
        <w:rPr>
          <w:rFonts w:ascii="Montserrat" w:hAnsi="Montserrat"/>
          <w:sz w:val="28"/>
          <w:szCs w:val="28"/>
        </w:rPr>
        <w:t>)</w:t>
      </w:r>
      <w:r w:rsidRPr="00ED65E4">
        <w:rPr>
          <w:rFonts w:ascii="Montserrat" w:hAnsi="Montserrat"/>
          <w:sz w:val="28"/>
          <w:szCs w:val="28"/>
        </w:rPr>
        <w:t>-</w:t>
      </w:r>
      <w:r w:rsidR="00ED65E4" w:rsidRPr="00ED65E4">
        <w:rPr>
          <w:rFonts w:ascii="Montserrat" w:hAnsi="Montserrat"/>
          <w:sz w:val="28"/>
          <w:szCs w:val="28"/>
        </w:rPr>
        <w:t>Designated State Entity (</w:t>
      </w:r>
      <w:r w:rsidRPr="00ED65E4">
        <w:rPr>
          <w:rFonts w:ascii="Montserrat" w:hAnsi="Montserrat"/>
          <w:sz w:val="28"/>
          <w:szCs w:val="28"/>
        </w:rPr>
        <w:t>DS</w:t>
      </w:r>
      <w:r w:rsidR="00ED65E4" w:rsidRPr="00ED65E4">
        <w:rPr>
          <w:rFonts w:ascii="Montserrat" w:hAnsi="Montserrat"/>
          <w:sz w:val="28"/>
          <w:szCs w:val="28"/>
        </w:rPr>
        <w:t>E)</w:t>
      </w:r>
      <w:r w:rsidRPr="00ED65E4">
        <w:rPr>
          <w:rFonts w:ascii="Montserrat" w:hAnsi="Montserrat"/>
          <w:sz w:val="28"/>
          <w:szCs w:val="28"/>
        </w:rPr>
        <w:t xml:space="preserve"> Autonomy Matters</w:t>
      </w:r>
    </w:p>
    <w:p w14:paraId="1EB30266" w14:textId="77777777" w:rsidR="00254A09" w:rsidRPr="00ED65E4" w:rsidRDefault="00254A09" w:rsidP="00254A09">
      <w:pPr>
        <w:pStyle w:val="Heading1"/>
      </w:pPr>
      <w:r w:rsidRPr="00ED65E4">
        <w:t>1329 Subpart B</w:t>
      </w:r>
    </w:p>
    <w:p w14:paraId="546FB93A" w14:textId="77777777" w:rsidR="00254A09" w:rsidRPr="00ED65E4" w:rsidRDefault="00254A09" w:rsidP="00254A09">
      <w:pPr>
        <w:rPr>
          <w:sz w:val="25"/>
          <w:szCs w:val="25"/>
        </w:rPr>
      </w:pPr>
      <w:r w:rsidRPr="00ED65E4">
        <w:rPr>
          <w:sz w:val="25"/>
          <w:szCs w:val="25"/>
        </w:rPr>
        <w:t>The SILC shall not be established as an entity within a State agency, including the DSE. The SILC shall be independent of and autonomous from the DSE and all other State agencies.</w:t>
      </w:r>
    </w:p>
    <w:p w14:paraId="5D21CC6C" w14:textId="77777777" w:rsidR="00254A09" w:rsidRPr="00ED65E4" w:rsidRDefault="00254A09" w:rsidP="00254A09">
      <w:pPr>
        <w:rPr>
          <w:sz w:val="25"/>
          <w:szCs w:val="25"/>
        </w:rPr>
      </w:pPr>
      <w:r w:rsidRPr="00ED65E4">
        <w:rPr>
          <w:sz w:val="25"/>
          <w:szCs w:val="25"/>
        </w:rPr>
        <w:t>No conditions or requirements may be included in the SILC's resource plan that may compromise the independence of the SILC.</w:t>
      </w:r>
    </w:p>
    <w:p w14:paraId="50866FC8" w14:textId="77777777" w:rsidR="00ED65E4" w:rsidRDefault="00254A09" w:rsidP="00ED65E4">
      <w:pPr>
        <w:rPr>
          <w:sz w:val="25"/>
          <w:szCs w:val="25"/>
        </w:rPr>
      </w:pPr>
      <w:r w:rsidRPr="00ED65E4">
        <w:rPr>
          <w:sz w:val="25"/>
          <w:szCs w:val="25"/>
        </w:rPr>
        <w:t>The SILC is responsible for the proper expenditure of funds and use of resources that it receives under the resource plan</w:t>
      </w:r>
      <w:r w:rsidR="00ED65E4" w:rsidRPr="00ED65E4">
        <w:rPr>
          <w:sz w:val="25"/>
          <w:szCs w:val="25"/>
        </w:rPr>
        <w:t>.</w:t>
      </w:r>
    </w:p>
    <w:p w14:paraId="4FC5BE63" w14:textId="530DB931" w:rsidR="63AF824F" w:rsidRPr="00ED65E4" w:rsidRDefault="00ED65E4" w:rsidP="00ED65E4">
      <w:r>
        <w:br w:type="page"/>
      </w:r>
    </w:p>
    <w:p w14:paraId="183EF966" w14:textId="6A135F87" w:rsidR="330B65BD" w:rsidRPr="00ED65E4" w:rsidRDefault="330B65BD" w:rsidP="004760A7">
      <w:pPr>
        <w:pStyle w:val="Style1"/>
      </w:pPr>
      <w:r w:rsidRPr="00ED65E4">
        <w:lastRenderedPageBreak/>
        <w:t>Technical Instruction Components (TA Team)</w:t>
      </w:r>
      <w:r w:rsidR="6370731F" w:rsidRPr="00ED65E4">
        <w:t>,</w:t>
      </w:r>
      <w:r w:rsidRPr="00ED65E4">
        <w:t xml:space="preserve"> </w:t>
      </w:r>
      <w:proofErr w:type="spellStart"/>
      <w:r w:rsidRPr="00ED65E4">
        <w:t>con’t</w:t>
      </w:r>
      <w:proofErr w:type="spellEnd"/>
      <w:r w:rsidRPr="00ED65E4">
        <w:t>.</w:t>
      </w:r>
    </w:p>
    <w:p w14:paraId="4A9A4E82" w14:textId="77777777" w:rsidR="008D5E16" w:rsidRPr="00ED65E4" w:rsidRDefault="008D5E16" w:rsidP="008D5E16">
      <w:pPr>
        <w:rPr>
          <w:b/>
          <w:bCs/>
        </w:rPr>
      </w:pPr>
      <w:r w:rsidRPr="00ED65E4">
        <w:rPr>
          <w:b/>
          <w:bCs/>
        </w:rPr>
        <w:t>1. Statutory Authority (45 CFR Part 1329)</w:t>
      </w:r>
    </w:p>
    <w:p w14:paraId="1CC29D82" w14:textId="77777777" w:rsidR="008D5E16" w:rsidRPr="00ED65E4" w:rsidRDefault="008D5E16" w:rsidP="75CBF6E5">
      <w:pPr>
        <w:numPr>
          <w:ilvl w:val="0"/>
          <w:numId w:val="13"/>
        </w:numPr>
        <w:rPr>
          <w:sz w:val="22"/>
          <w:szCs w:val="22"/>
        </w:rPr>
      </w:pPr>
      <w:r w:rsidRPr="00ED65E4">
        <w:rPr>
          <w:sz w:val="24"/>
          <w:szCs w:val="24"/>
        </w:rPr>
        <w:t xml:space="preserve">Independence mandates (SILC cannot be part of DSE) – </w:t>
      </w:r>
      <w:hyperlink r:id="rId12">
        <w:r w:rsidRPr="00ED65E4">
          <w:rPr>
            <w:rStyle w:val="Hyperlink"/>
            <w:sz w:val="24"/>
            <w:szCs w:val="24"/>
          </w:rPr>
          <w:t>§ 1329.14</w:t>
        </w:r>
      </w:hyperlink>
    </w:p>
    <w:p w14:paraId="71213441" w14:textId="77777777" w:rsidR="008D5E16" w:rsidRPr="00ED65E4" w:rsidRDefault="008D5E16" w:rsidP="75CBF6E5">
      <w:pPr>
        <w:numPr>
          <w:ilvl w:val="0"/>
          <w:numId w:val="13"/>
        </w:numPr>
        <w:rPr>
          <w:sz w:val="22"/>
          <w:szCs w:val="22"/>
        </w:rPr>
      </w:pPr>
      <w:r w:rsidRPr="00ED65E4">
        <w:rPr>
          <w:sz w:val="24"/>
          <w:szCs w:val="24"/>
        </w:rPr>
        <w:t xml:space="preserve">Defined roles of DSE – </w:t>
      </w:r>
      <w:hyperlink r:id="rId13">
        <w:r w:rsidRPr="00ED65E4">
          <w:rPr>
            <w:rStyle w:val="Hyperlink"/>
            <w:sz w:val="24"/>
            <w:szCs w:val="24"/>
          </w:rPr>
          <w:t>§ 1329.12</w:t>
        </w:r>
      </w:hyperlink>
    </w:p>
    <w:p w14:paraId="21DE8C03" w14:textId="5E693D4D" w:rsidR="008D5E16" w:rsidRPr="00ED65E4" w:rsidRDefault="008D5E16" w:rsidP="75CBF6E5">
      <w:pPr>
        <w:numPr>
          <w:ilvl w:val="0"/>
          <w:numId w:val="13"/>
        </w:numPr>
        <w:rPr>
          <w:sz w:val="24"/>
          <w:szCs w:val="24"/>
        </w:rPr>
      </w:pPr>
      <w:r w:rsidRPr="00ED65E4">
        <w:rPr>
          <w:sz w:val="24"/>
          <w:szCs w:val="24"/>
        </w:rPr>
        <w:t>SILC’s duties</w:t>
      </w:r>
      <w:r w:rsidR="00325D93" w:rsidRPr="00ED65E4">
        <w:rPr>
          <w:sz w:val="24"/>
          <w:szCs w:val="24"/>
        </w:rPr>
        <w:t>, authorities, and</w:t>
      </w:r>
      <w:r w:rsidRPr="00ED65E4">
        <w:rPr>
          <w:sz w:val="24"/>
          <w:szCs w:val="24"/>
        </w:rPr>
        <w:t xml:space="preserve"> joint resource planning </w:t>
      </w:r>
      <w:r w:rsidR="00325D93" w:rsidRPr="00ED65E4">
        <w:rPr>
          <w:sz w:val="24"/>
          <w:szCs w:val="24"/>
        </w:rPr>
        <w:t xml:space="preserve">with DSE </w:t>
      </w:r>
      <w:r w:rsidRPr="00ED65E4">
        <w:rPr>
          <w:sz w:val="24"/>
          <w:szCs w:val="24"/>
        </w:rPr>
        <w:t xml:space="preserve">– </w:t>
      </w:r>
      <w:hyperlink r:id="rId14">
        <w:r w:rsidRPr="00ED65E4">
          <w:rPr>
            <w:rStyle w:val="Hyperlink"/>
            <w:sz w:val="24"/>
            <w:szCs w:val="24"/>
          </w:rPr>
          <w:t>§ 1329.15</w:t>
        </w:r>
      </w:hyperlink>
    </w:p>
    <w:p w14:paraId="2DC351A5" w14:textId="67A0BEA1" w:rsidR="5DE1E0DA" w:rsidRPr="00ED65E4" w:rsidRDefault="5DE1E0DA" w:rsidP="75CBF6E5">
      <w:pPr>
        <w:rPr>
          <w:b/>
          <w:bCs/>
        </w:rPr>
      </w:pPr>
      <w:r w:rsidRPr="00ED65E4">
        <w:rPr>
          <w:b/>
          <w:bCs/>
        </w:rPr>
        <w:t>2. SPIL Development &amp; Signatures</w:t>
      </w:r>
    </w:p>
    <w:p w14:paraId="477C5452" w14:textId="55CB8D21" w:rsidR="5DE1E0DA" w:rsidRPr="00ED65E4" w:rsidRDefault="5DE1E0DA" w:rsidP="75CBF6E5">
      <w:pPr>
        <w:numPr>
          <w:ilvl w:val="0"/>
          <w:numId w:val="14"/>
        </w:numPr>
        <w:rPr>
          <w:sz w:val="22"/>
          <w:szCs w:val="22"/>
        </w:rPr>
      </w:pPr>
      <w:r w:rsidRPr="00ED65E4">
        <w:rPr>
          <w:sz w:val="24"/>
          <w:szCs w:val="24"/>
        </w:rPr>
        <w:t xml:space="preserve">Requirements under </w:t>
      </w:r>
      <w:r w:rsidR="71894D1C" w:rsidRPr="00ED65E4">
        <w:rPr>
          <w:sz w:val="24"/>
          <w:szCs w:val="24"/>
        </w:rPr>
        <w:t>Workforce Innovation and Opportunity Act (WIOA)</w:t>
      </w:r>
      <w:r w:rsidRPr="00ED65E4">
        <w:rPr>
          <w:sz w:val="24"/>
          <w:szCs w:val="24"/>
        </w:rPr>
        <w:t>: joint drafting with CILs, public input, required signatories</w:t>
      </w:r>
      <w:r w:rsidR="00ED65E4" w:rsidRPr="00ED65E4">
        <w:rPr>
          <w:sz w:val="24"/>
          <w:szCs w:val="24"/>
        </w:rPr>
        <w:t xml:space="preserve"> – </w:t>
      </w:r>
      <w:r w:rsidR="00ED65E4" w:rsidRPr="00ED65E4">
        <w:rPr>
          <w:sz w:val="24"/>
          <w:szCs w:val="24"/>
        </w:rPr>
        <w:t xml:space="preserve"> </w:t>
      </w:r>
      <w:hyperlink r:id="rId15">
        <w:r w:rsidR="00ED65E4" w:rsidRPr="00ED65E4">
          <w:rPr>
            <w:rStyle w:val="Hyperlink"/>
            <w:sz w:val="24"/>
            <w:szCs w:val="24"/>
          </w:rPr>
          <w:t>§ 1329.17</w:t>
        </w:r>
      </w:hyperlink>
    </w:p>
    <w:p w14:paraId="739C80E0" w14:textId="5E754CD6" w:rsidR="00ED65E4" w:rsidRDefault="00ED65E4">
      <w:pPr>
        <w:ind w:left="0"/>
      </w:pPr>
      <w:r>
        <w:br w:type="page"/>
      </w:r>
    </w:p>
    <w:p w14:paraId="22AEAE76" w14:textId="22E93CCF" w:rsidR="6F8EDFAA" w:rsidRPr="00ED65E4" w:rsidRDefault="6F8EDFAA" w:rsidP="00ED65E4">
      <w:pPr>
        <w:pStyle w:val="Heading1"/>
        <w:ind w:left="0"/>
        <w:rPr>
          <w:sz w:val="22"/>
          <w:szCs w:val="22"/>
        </w:rPr>
      </w:pPr>
      <w:r w:rsidRPr="00ED65E4">
        <w:lastRenderedPageBreak/>
        <w:t xml:space="preserve">Technical Instruction Components (TA Team), </w:t>
      </w:r>
      <w:proofErr w:type="spellStart"/>
      <w:r w:rsidRPr="00ED65E4">
        <w:t>con’t</w:t>
      </w:r>
      <w:proofErr w:type="spellEnd"/>
      <w:r w:rsidRPr="00ED65E4">
        <w:t>.</w:t>
      </w:r>
    </w:p>
    <w:p w14:paraId="0284EF74" w14:textId="6FB00106" w:rsidR="5DE1E0DA" w:rsidRPr="00ED65E4" w:rsidRDefault="5DE1E0DA" w:rsidP="75CBF6E5">
      <w:pPr>
        <w:numPr>
          <w:ilvl w:val="0"/>
          <w:numId w:val="14"/>
        </w:numPr>
        <w:rPr>
          <w:sz w:val="22"/>
          <w:szCs w:val="22"/>
        </w:rPr>
      </w:pPr>
      <w:r w:rsidRPr="00ED65E4">
        <w:rPr>
          <w:sz w:val="24"/>
          <w:szCs w:val="24"/>
        </w:rPr>
        <w:t>DSE signature denotes their acceptance of the DSE role and responsibilities, not approval of SPIL</w:t>
      </w:r>
    </w:p>
    <w:p w14:paraId="597581D3" w14:textId="77777777" w:rsidR="008D5E16" w:rsidRPr="00ED65E4" w:rsidRDefault="008D5E16" w:rsidP="008D5E16">
      <w:pPr>
        <w:rPr>
          <w:b/>
          <w:bCs/>
        </w:rPr>
      </w:pPr>
      <w:r w:rsidRPr="00ED65E4">
        <w:rPr>
          <w:b/>
          <w:bCs/>
        </w:rPr>
        <w:t>3. Operational Assurances &amp; Best Practices</w:t>
      </w:r>
    </w:p>
    <w:p w14:paraId="73EB3ACA" w14:textId="4DACC139" w:rsidR="45E0E486" w:rsidRPr="00ED65E4" w:rsidRDefault="45E0E486" w:rsidP="75CBF6E5">
      <w:pPr>
        <w:numPr>
          <w:ilvl w:val="0"/>
          <w:numId w:val="15"/>
        </w:numPr>
        <w:rPr>
          <w:rFonts w:eastAsia="Montserrat" w:cs="Montserrat"/>
        </w:rPr>
      </w:pPr>
      <w:r w:rsidRPr="00ED65E4">
        <w:rPr>
          <w:rFonts w:eastAsia="Montserrat" w:cs="Montserrat"/>
          <w:sz w:val="24"/>
          <w:szCs w:val="24"/>
        </w:rPr>
        <w:t xml:space="preserve">Ensuring autonomy and respecting SILC's authority: guidelines from the </w:t>
      </w:r>
      <w:hyperlink r:id="rId16">
        <w:r w:rsidRPr="00ED65E4">
          <w:rPr>
            <w:rStyle w:val="Hyperlink"/>
            <w:rFonts w:eastAsia="Montserrat" w:cs="Montserrat"/>
            <w:sz w:val="24"/>
            <w:szCs w:val="24"/>
          </w:rPr>
          <w:t>State Independent Living Council Indicators and Assurances &amp; Designated State Entity Assurances</w:t>
        </w:r>
      </w:hyperlink>
    </w:p>
    <w:p w14:paraId="4D55877B" w14:textId="5B33C5CC" w:rsidR="7B422999" w:rsidRPr="00ED65E4" w:rsidRDefault="7B422999">
      <w:r w:rsidRPr="00ED65E4">
        <w:br w:type="page"/>
      </w:r>
    </w:p>
    <w:p w14:paraId="0750A864" w14:textId="706295B6" w:rsidR="0969A8EE" w:rsidRPr="00ED65E4" w:rsidRDefault="0969A8EE" w:rsidP="47096677">
      <w:pPr>
        <w:pStyle w:val="Heading1"/>
      </w:pPr>
      <w:r w:rsidRPr="00ED65E4">
        <w:lastRenderedPageBreak/>
        <w:t xml:space="preserve">Today’s Agenda – </w:t>
      </w:r>
    </w:p>
    <w:p w14:paraId="3F597378" w14:textId="77777777" w:rsidR="0969A8EE" w:rsidRPr="00ED65E4" w:rsidRDefault="0969A8EE" w:rsidP="47096677">
      <w:pPr>
        <w:pStyle w:val="Heading3"/>
      </w:pPr>
      <w:r w:rsidRPr="00ED65E4">
        <w:t>Key Takeaways:</w:t>
      </w:r>
    </w:p>
    <w:p w14:paraId="4C83F832" w14:textId="77777777" w:rsidR="0969A8EE" w:rsidRPr="00ED65E4" w:rsidRDefault="0969A8EE" w:rsidP="47096677">
      <w:pPr>
        <w:pStyle w:val="ListParagraph"/>
        <w:numPr>
          <w:ilvl w:val="0"/>
          <w:numId w:val="2"/>
        </w:numPr>
      </w:pPr>
      <w:r w:rsidRPr="00ED65E4">
        <w:t>Learn how the Statewide Independent Living Council (SILC) and DSE (Designated State Entity) Interact</w:t>
      </w:r>
    </w:p>
    <w:p w14:paraId="0D991806" w14:textId="77777777" w:rsidR="0969A8EE" w:rsidRPr="00ED65E4" w:rsidRDefault="0969A8EE" w:rsidP="47096677">
      <w:pPr>
        <w:pStyle w:val="ListParagraph"/>
        <w:numPr>
          <w:ilvl w:val="0"/>
          <w:numId w:val="2"/>
        </w:numPr>
      </w:pPr>
      <w:r w:rsidRPr="00ED65E4">
        <w:t>Understand how that Interaction ensures autonomy for the SILC</w:t>
      </w:r>
    </w:p>
    <w:p w14:paraId="08EAB9D6" w14:textId="77777777" w:rsidR="0969A8EE" w:rsidRPr="00ED65E4" w:rsidRDefault="0969A8EE" w:rsidP="47096677">
      <w:pPr>
        <w:pStyle w:val="Heading3"/>
      </w:pPr>
      <w:r w:rsidRPr="00ED65E4">
        <w:t>Learn &amp; Share Format:</w:t>
      </w:r>
    </w:p>
    <w:p w14:paraId="7CC11C3C" w14:textId="77777777" w:rsidR="0969A8EE" w:rsidRPr="00ED65E4" w:rsidRDefault="0969A8EE" w:rsidP="47096677">
      <w:pPr>
        <w:pStyle w:val="BulletedList"/>
      </w:pPr>
      <w:r w:rsidRPr="00ED65E4">
        <w:t>Approx. 20 minutes of spotlight content</w:t>
      </w:r>
    </w:p>
    <w:p w14:paraId="579E425E" w14:textId="77777777" w:rsidR="0969A8EE" w:rsidRPr="00ED65E4" w:rsidRDefault="0969A8EE" w:rsidP="47096677">
      <w:pPr>
        <w:pStyle w:val="BulletedList"/>
      </w:pPr>
      <w:r w:rsidRPr="00ED65E4">
        <w:t>40 minutes of peer discussion</w:t>
      </w:r>
    </w:p>
    <w:p w14:paraId="1229DD25" w14:textId="3C832B62" w:rsidR="0969A8EE" w:rsidRPr="00ED65E4" w:rsidRDefault="0969A8EE" w:rsidP="47096677">
      <w:pPr>
        <w:pStyle w:val="Heading1"/>
      </w:pPr>
      <w:r w:rsidRPr="00ED65E4">
        <w:t>Overall Goal:</w:t>
      </w:r>
    </w:p>
    <w:p w14:paraId="6D762F9D" w14:textId="631F0D6F" w:rsidR="0969A8EE" w:rsidRPr="00ED65E4" w:rsidRDefault="0969A8EE" w:rsidP="47096677">
      <w:pPr>
        <w:pStyle w:val="NoSpace"/>
      </w:pPr>
      <w:r w:rsidRPr="00ED65E4">
        <w:t>Let's learn with and from each other!</w:t>
      </w:r>
    </w:p>
    <w:p w14:paraId="1188134B" w14:textId="36910CAD" w:rsidR="0969A8EE" w:rsidRPr="00ED65E4" w:rsidRDefault="0969A8EE" w:rsidP="47096677">
      <w:pPr>
        <w:rPr>
          <w:rFonts w:eastAsia="Aptos" w:cs="Aptos"/>
        </w:rPr>
      </w:pPr>
      <w:r w:rsidRPr="00ED65E4">
        <w:br w:type="page"/>
      </w:r>
    </w:p>
    <w:p w14:paraId="49691DE4" w14:textId="02CC6660" w:rsidR="0969A8EE" w:rsidRPr="00ED65E4" w:rsidRDefault="0969A8EE" w:rsidP="47096677">
      <w:pPr>
        <w:pStyle w:val="Style1"/>
      </w:pPr>
      <w:r w:rsidRPr="00ED65E4">
        <w:lastRenderedPageBreak/>
        <w:t>Presenters and Facilitators</w:t>
      </w:r>
    </w:p>
    <w:p w14:paraId="6C504C8D" w14:textId="545921E2" w:rsidR="0969A8EE" w:rsidRPr="00ED65E4" w:rsidRDefault="0969A8EE" w:rsidP="47096677">
      <w:pPr>
        <w:pStyle w:val="NoSpace"/>
        <w:rPr>
          <w:b/>
          <w:bCs/>
          <w:sz w:val="28"/>
          <w:szCs w:val="28"/>
        </w:rPr>
      </w:pPr>
      <w:r w:rsidRPr="00ED65E4">
        <w:rPr>
          <w:b/>
          <w:bCs/>
          <w:sz w:val="28"/>
          <w:szCs w:val="28"/>
        </w:rPr>
        <w:t>Peer Presenters:</w:t>
      </w:r>
    </w:p>
    <w:p w14:paraId="41B4B569" w14:textId="469BED82" w:rsidR="0969A8EE" w:rsidRPr="00ED65E4" w:rsidRDefault="0969A8EE" w:rsidP="47096677">
      <w:pPr>
        <w:pStyle w:val="NoSpace"/>
      </w:pPr>
      <w:r w:rsidRPr="00ED65E4">
        <w:rPr>
          <w:b/>
          <w:bCs/>
        </w:rPr>
        <w:t>Mellie Adu</w:t>
      </w:r>
    </w:p>
    <w:p w14:paraId="1AFA5E24" w14:textId="710325ED" w:rsidR="0969A8EE" w:rsidRPr="00ED65E4" w:rsidRDefault="0969A8EE" w:rsidP="47096677">
      <w:pPr>
        <w:pStyle w:val="NoSpace"/>
      </w:pPr>
      <w:r w:rsidRPr="00ED65E4">
        <w:t>Chief Executive of Strategy and Innovation</w:t>
      </w:r>
    </w:p>
    <w:p w14:paraId="62193C33" w14:textId="6896099C" w:rsidR="0969A8EE" w:rsidRPr="00ED65E4" w:rsidRDefault="0969A8EE" w:rsidP="47096677">
      <w:pPr>
        <w:pStyle w:val="NoSpace"/>
      </w:pPr>
      <w:r w:rsidRPr="00ED65E4">
        <w:t>Arizona Statewide Independent Living Council (AZSILC)</w:t>
      </w:r>
    </w:p>
    <w:p w14:paraId="01FEC079" w14:textId="7AB0484F" w:rsidR="0969A8EE" w:rsidRPr="00ED65E4" w:rsidRDefault="0969A8EE" w:rsidP="47096677">
      <w:pPr>
        <w:pStyle w:val="NoSpace"/>
      </w:pPr>
      <w:hyperlink r:id="rId17">
        <w:r w:rsidRPr="00ED65E4">
          <w:rPr>
            <w:rStyle w:val="Hyperlink"/>
          </w:rPr>
          <w:t>mellie@azsilc.org</w:t>
        </w:r>
      </w:hyperlink>
    </w:p>
    <w:p w14:paraId="0DDE5B48" w14:textId="77777777" w:rsidR="47096677" w:rsidRPr="00ED65E4" w:rsidRDefault="47096677" w:rsidP="47096677">
      <w:pPr>
        <w:pStyle w:val="NoSpace"/>
      </w:pPr>
    </w:p>
    <w:p w14:paraId="1BC0DD30" w14:textId="18736404" w:rsidR="0969A8EE" w:rsidRPr="00ED65E4" w:rsidRDefault="0969A8EE" w:rsidP="47096677">
      <w:pPr>
        <w:pStyle w:val="NoSpace"/>
        <w:rPr>
          <w:b/>
          <w:bCs/>
        </w:rPr>
      </w:pPr>
      <w:r w:rsidRPr="00ED65E4">
        <w:rPr>
          <w:b/>
          <w:bCs/>
        </w:rPr>
        <w:t>Kristen Mackey</w:t>
      </w:r>
    </w:p>
    <w:p w14:paraId="4BDAC940" w14:textId="2643B4B9" w:rsidR="0969A8EE" w:rsidRPr="00ED65E4" w:rsidRDefault="0969A8EE" w:rsidP="47096677">
      <w:pPr>
        <w:pStyle w:val="NoSpace"/>
      </w:pPr>
      <w:r w:rsidRPr="00ED65E4">
        <w:t>RSA Program Administrator</w:t>
      </w:r>
    </w:p>
    <w:p w14:paraId="5358AA9F" w14:textId="13F1CD04" w:rsidR="0969A8EE" w:rsidRPr="00ED65E4" w:rsidRDefault="0969A8EE" w:rsidP="47096677">
      <w:pPr>
        <w:pStyle w:val="NoSpace"/>
      </w:pPr>
      <w:r w:rsidRPr="00ED65E4">
        <w:t>Arizona Vocational Rehabilitation</w:t>
      </w:r>
    </w:p>
    <w:p w14:paraId="0514E06C" w14:textId="3034FCFD" w:rsidR="0969A8EE" w:rsidRPr="00ED65E4" w:rsidRDefault="0969A8EE" w:rsidP="47096677">
      <w:pPr>
        <w:pStyle w:val="NoSpace"/>
        <w:rPr>
          <w:highlight w:val="yellow"/>
        </w:rPr>
      </w:pPr>
      <w:hyperlink r:id="rId18">
        <w:r w:rsidRPr="00ED65E4">
          <w:rPr>
            <w:rStyle w:val="Hyperlink"/>
          </w:rPr>
          <w:t>kmackey@azdes.gov</w:t>
        </w:r>
      </w:hyperlink>
      <w:r w:rsidRPr="00ED65E4">
        <w:t xml:space="preserve"> </w:t>
      </w:r>
    </w:p>
    <w:p w14:paraId="7F6620E2" w14:textId="3D88481D" w:rsidR="47096677" w:rsidRPr="00ED65E4" w:rsidRDefault="47096677" w:rsidP="47096677">
      <w:pPr>
        <w:pStyle w:val="NoSpace"/>
      </w:pPr>
    </w:p>
    <w:p w14:paraId="0C61B0FB" w14:textId="77777777" w:rsidR="0969A8EE" w:rsidRPr="00ED65E4" w:rsidRDefault="0969A8EE" w:rsidP="47096677">
      <w:pPr>
        <w:pStyle w:val="NoSpace"/>
        <w:rPr>
          <w:b/>
          <w:bCs/>
        </w:rPr>
      </w:pPr>
      <w:r w:rsidRPr="00ED65E4">
        <w:rPr>
          <w:b/>
          <w:bCs/>
        </w:rPr>
        <w:t>Facilitated by:</w:t>
      </w:r>
    </w:p>
    <w:p w14:paraId="67390C1D" w14:textId="77777777" w:rsidR="0969A8EE" w:rsidRPr="00ED65E4" w:rsidRDefault="0969A8EE" w:rsidP="47096677">
      <w:pPr>
        <w:pStyle w:val="NoSpace"/>
      </w:pPr>
      <w:r w:rsidRPr="00ED65E4">
        <w:t xml:space="preserve">Brooke Wilson </w:t>
      </w:r>
    </w:p>
    <w:p w14:paraId="535811E5" w14:textId="77777777" w:rsidR="0969A8EE" w:rsidRPr="00ED65E4" w:rsidRDefault="0969A8EE" w:rsidP="47096677">
      <w:pPr>
        <w:pStyle w:val="NoSpace"/>
      </w:pPr>
      <w:r w:rsidRPr="00ED65E4">
        <w:t>Chair- NASILC (National Association of State Independent Living Councils)</w:t>
      </w:r>
    </w:p>
    <w:p w14:paraId="02E4C10F" w14:textId="1CCF0C8E" w:rsidR="47096677" w:rsidRPr="00ED65E4" w:rsidRDefault="00ED65E4" w:rsidP="00ED65E4">
      <w:pPr>
        <w:ind w:left="0"/>
      </w:pPr>
      <w:r>
        <w:br w:type="page"/>
      </w:r>
    </w:p>
    <w:p w14:paraId="617D5666" w14:textId="77777777" w:rsidR="004365F0" w:rsidRPr="00ED65E4" w:rsidRDefault="004365F0" w:rsidP="004365F0">
      <w:pPr>
        <w:pStyle w:val="Style1"/>
        <w:rPr>
          <w:lang w:eastAsia="en-US"/>
        </w:rPr>
      </w:pPr>
      <w:r w:rsidRPr="00ED65E4">
        <w:lastRenderedPageBreak/>
        <w:t>Arizona’s IL Network in Action</w:t>
      </w:r>
    </w:p>
    <w:p w14:paraId="27252E91" w14:textId="1A98583A" w:rsidR="004365F0" w:rsidRPr="00ED65E4" w:rsidRDefault="004365F0" w:rsidP="004365F0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The </w:t>
      </w:r>
      <w:r w:rsidRPr="00ED65E4">
        <w:rPr>
          <w:b/>
          <w:bCs/>
          <w:lang w:eastAsia="en-US"/>
        </w:rPr>
        <w:t>Arizona Independent Living Network (AZILN)</w:t>
      </w:r>
      <w:r w:rsidRPr="00ED65E4">
        <w:rPr>
          <w:lang w:eastAsia="en-US"/>
        </w:rPr>
        <w:t xml:space="preserve"> brings together the Arizona SILC and five (5) Part C Centers for Independent Living.</w:t>
      </w:r>
    </w:p>
    <w:p w14:paraId="587836E2" w14:textId="59B36B9A" w:rsidR="004365F0" w:rsidRPr="00ED65E4" w:rsidRDefault="004365F0" w:rsidP="004365F0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The </w:t>
      </w:r>
      <w:r w:rsidRPr="00ED65E4">
        <w:rPr>
          <w:b/>
          <w:bCs/>
          <w:lang w:eastAsia="en-US"/>
        </w:rPr>
        <w:t>Designated State Entity (DSE)</w:t>
      </w:r>
      <w:r w:rsidRPr="00ED65E4">
        <w:rPr>
          <w:lang w:eastAsia="en-US"/>
        </w:rPr>
        <w:t xml:space="preserve"> is the Arizona Rehabilitation Services Administration (AZRSA).</w:t>
      </w:r>
    </w:p>
    <w:p w14:paraId="16DE5D83" w14:textId="1DED0D0D" w:rsidR="004365F0" w:rsidRPr="00ED65E4" w:rsidRDefault="004365F0" w:rsidP="004365F0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Together, these partners translate federal requirements into state practice — balancing </w:t>
      </w:r>
      <w:r w:rsidRPr="00ED65E4">
        <w:rPr>
          <w:b/>
          <w:bCs/>
          <w:lang w:eastAsia="en-US"/>
        </w:rPr>
        <w:t>autonomy, accountability, and collaboration</w:t>
      </w:r>
      <w:r w:rsidRPr="00ED65E4">
        <w:rPr>
          <w:lang w:eastAsia="en-US"/>
        </w:rPr>
        <w:t>.</w:t>
      </w:r>
    </w:p>
    <w:p w14:paraId="1DDB8F33" w14:textId="77777777" w:rsidR="004365F0" w:rsidRPr="00ED65E4" w:rsidRDefault="004365F0" w:rsidP="004365F0">
      <w:pPr>
        <w:pStyle w:val="BulletedList"/>
        <w:numPr>
          <w:ilvl w:val="0"/>
          <w:numId w:val="0"/>
        </w:numPr>
        <w:ind w:left="720" w:hanging="360"/>
      </w:pPr>
    </w:p>
    <w:p w14:paraId="09DE7DE1" w14:textId="18A38DAD" w:rsidR="7B422999" w:rsidRPr="00ED65E4" w:rsidRDefault="7B422999" w:rsidP="00254A09"/>
    <w:p w14:paraId="6ADBCF58" w14:textId="5084B4E7" w:rsidR="63AF824F" w:rsidRPr="00ED65E4" w:rsidRDefault="63AF824F" w:rsidP="00254A09">
      <w:r w:rsidRPr="00ED65E4">
        <w:br w:type="page"/>
      </w:r>
    </w:p>
    <w:p w14:paraId="1A50F0B0" w14:textId="6BBC7E0F" w:rsidR="004365F0" w:rsidRPr="00ED65E4" w:rsidRDefault="004365F0" w:rsidP="004365F0">
      <w:pPr>
        <w:pStyle w:val="Style1"/>
        <w:rPr>
          <w:lang w:eastAsia="en-US"/>
        </w:rPr>
      </w:pPr>
      <w:r w:rsidRPr="00ED65E4">
        <w:lastRenderedPageBreak/>
        <w:t xml:space="preserve">An Independent, Connected Network in </w:t>
      </w:r>
      <w:r w:rsidR="00325D93" w:rsidRPr="00ED65E4">
        <w:t>Arizona</w:t>
      </w:r>
    </w:p>
    <w:p w14:paraId="4F2BC2AB" w14:textId="15B8AB01" w:rsidR="004365F0" w:rsidRPr="00ED65E4" w:rsidRDefault="00325D93" w:rsidP="004365F0">
      <w:pPr>
        <w:pStyle w:val="BulletedList"/>
        <w:rPr>
          <w:lang w:eastAsia="en-US"/>
        </w:rPr>
      </w:pPr>
      <w:r w:rsidRPr="00ED65E4">
        <w:rPr>
          <w:lang w:eastAsia="en-US"/>
        </w:rPr>
        <w:t>The SILC and CILs are all</w:t>
      </w:r>
      <w:r w:rsidR="004365F0" w:rsidRPr="00ED65E4">
        <w:rPr>
          <w:lang w:eastAsia="en-US"/>
        </w:rPr>
        <w:t xml:space="preserve"> self-directed and self-governing.</w:t>
      </w:r>
    </w:p>
    <w:p w14:paraId="5CD7F382" w14:textId="53FD964D" w:rsidR="004365F0" w:rsidRPr="00ED65E4" w:rsidRDefault="004365F0" w:rsidP="004365F0">
      <w:pPr>
        <w:pStyle w:val="BulletedList"/>
        <w:rPr>
          <w:lang w:eastAsia="en-US"/>
        </w:rPr>
      </w:pPr>
      <w:r w:rsidRPr="00ED65E4">
        <w:rPr>
          <w:lang w:eastAsia="en-US"/>
        </w:rPr>
        <w:t>Together, the six (6) organizations form a critical network within the Arizona Disability Community, enhancing community living across the state.</w:t>
      </w:r>
    </w:p>
    <w:p w14:paraId="63A5B6D0" w14:textId="4A23DA9F" w:rsidR="004365F0" w:rsidRPr="00ED65E4" w:rsidRDefault="004365F0" w:rsidP="004365F0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SILC, CILs, and the DSE each play their </w:t>
      </w:r>
      <w:r w:rsidRPr="00ED65E4">
        <w:rPr>
          <w:b/>
          <w:bCs/>
          <w:lang w:eastAsia="en-US"/>
        </w:rPr>
        <w:t>distinct roles</w:t>
      </w:r>
      <w:r w:rsidRPr="00ED65E4">
        <w:rPr>
          <w:lang w:eastAsia="en-US"/>
        </w:rPr>
        <w:t xml:space="preserve"> while working in concert on the </w:t>
      </w:r>
      <w:r w:rsidRPr="00ED65E4">
        <w:rPr>
          <w:b/>
          <w:bCs/>
          <w:lang w:eastAsia="en-US"/>
        </w:rPr>
        <w:t>State Plan for Independent Living (SPIL)</w:t>
      </w:r>
      <w:r w:rsidRPr="00ED65E4">
        <w:rPr>
          <w:lang w:eastAsia="en-US"/>
        </w:rPr>
        <w:t>.</w:t>
      </w:r>
    </w:p>
    <w:p w14:paraId="26B23465" w14:textId="17114007" w:rsidR="0091547C" w:rsidRPr="00ED65E4" w:rsidRDefault="7150E246" w:rsidP="00254A09">
      <w:pPr>
        <w:pStyle w:val="BulletedList"/>
      </w:pPr>
      <w:r w:rsidRPr="00ED65E4">
        <w:br w:type="page"/>
      </w:r>
    </w:p>
    <w:p w14:paraId="79305C27" w14:textId="686F049E" w:rsidR="0091547C" w:rsidRPr="00ED65E4" w:rsidRDefault="009100DF" w:rsidP="00254A09">
      <w:pPr>
        <w:pStyle w:val="Heading1"/>
      </w:pPr>
      <w:r w:rsidRPr="00ED65E4">
        <w:lastRenderedPageBreak/>
        <w:t>Respective Roles</w:t>
      </w:r>
      <w:r w:rsidR="004365F0" w:rsidRPr="00ED65E4">
        <w:t xml:space="preserve">: Who Does What? </w:t>
      </w:r>
    </w:p>
    <w:p w14:paraId="51C0EFD8" w14:textId="5B8D1056" w:rsidR="0091547C" w:rsidRPr="00ED65E4" w:rsidRDefault="00DE160C" w:rsidP="00060936">
      <w:r w:rsidRPr="00ED65E4">
        <w:t xml:space="preserve">The SILC Indicators and DSE Assurances are </w:t>
      </w:r>
      <w:r w:rsidRPr="00ED65E4">
        <w:rPr>
          <w:b/>
          <w:bCs/>
        </w:rPr>
        <w:t>clear</w:t>
      </w:r>
      <w:r w:rsidR="00060936" w:rsidRPr="00ED65E4">
        <w:t>:</w:t>
      </w:r>
    </w:p>
    <w:p w14:paraId="4D1BF177" w14:textId="2AB4005A" w:rsidR="00060936" w:rsidRPr="00ED65E4" w:rsidRDefault="00060936" w:rsidP="00ED65E4">
      <w:pPr>
        <w:pStyle w:val="BulletedList"/>
        <w:numPr>
          <w:ilvl w:val="0"/>
          <w:numId w:val="0"/>
        </w:numPr>
        <w:ind w:left="-90"/>
        <w:rPr>
          <w:b/>
          <w:bCs/>
        </w:rPr>
      </w:pPr>
      <w:r w:rsidRPr="00ED65E4">
        <w:rPr>
          <w:b/>
          <w:bCs/>
        </w:rPr>
        <w:t>SILC Responsibilities</w:t>
      </w:r>
    </w:p>
    <w:p w14:paraId="440B31E1" w14:textId="77777777" w:rsidR="00060936" w:rsidRPr="00ED65E4" w:rsidRDefault="00060936" w:rsidP="00060936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Council composition &amp; training</w:t>
      </w:r>
    </w:p>
    <w:p w14:paraId="61CC68E5" w14:textId="5A60B780" w:rsidR="00325D93" w:rsidRPr="00ED65E4" w:rsidRDefault="00325D93" w:rsidP="00060936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Communication with the appointing authority</w:t>
      </w:r>
    </w:p>
    <w:p w14:paraId="7C8561CC" w14:textId="0EE08397" w:rsidR="00060936" w:rsidRPr="00ED65E4" w:rsidRDefault="00060936" w:rsidP="00060936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Open, accessible meeting</w:t>
      </w:r>
      <w:r w:rsidR="00325D93" w:rsidRPr="00ED65E4">
        <w:rPr>
          <w:sz w:val="22"/>
          <w:szCs w:val="22"/>
        </w:rPr>
        <w:t xml:space="preserve">s </w:t>
      </w:r>
      <w:r w:rsidRPr="00ED65E4">
        <w:rPr>
          <w:sz w:val="22"/>
          <w:szCs w:val="22"/>
        </w:rPr>
        <w:t>&amp; materials</w:t>
      </w:r>
    </w:p>
    <w:p w14:paraId="2405BFE1" w14:textId="77777777" w:rsidR="00060936" w:rsidRPr="00ED65E4" w:rsidRDefault="00060936" w:rsidP="00060936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Develop the SPIL with CILs &amp; public input</w:t>
      </w:r>
    </w:p>
    <w:p w14:paraId="0B9EDC74" w14:textId="77777777" w:rsidR="00060936" w:rsidRPr="00ED65E4" w:rsidRDefault="00060936" w:rsidP="00060936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Monitor, review, and evaluate the SPIL</w:t>
      </w:r>
    </w:p>
    <w:p w14:paraId="687C0D14" w14:textId="5F6738EE" w:rsidR="00060936" w:rsidRPr="00ED65E4" w:rsidRDefault="00060936" w:rsidP="00ED65E4">
      <w:pPr>
        <w:pStyle w:val="BulletedList"/>
        <w:numPr>
          <w:ilvl w:val="0"/>
          <w:numId w:val="0"/>
        </w:numPr>
        <w:ind w:left="-90"/>
        <w:rPr>
          <w:b/>
          <w:bCs/>
        </w:rPr>
      </w:pPr>
      <w:r w:rsidRPr="00ED65E4">
        <w:rPr>
          <w:b/>
          <w:bCs/>
        </w:rPr>
        <w:t>DSE Responsibilities</w:t>
      </w:r>
    </w:p>
    <w:p w14:paraId="7A0EA848" w14:textId="77777777" w:rsidR="00060936" w:rsidRPr="00ED65E4" w:rsidRDefault="00060936" w:rsidP="00060936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Serve as fiscal intermediary</w:t>
      </w:r>
    </w:p>
    <w:p w14:paraId="03402D87" w14:textId="58CBA4CA" w:rsidR="0091547C" w:rsidRPr="00ED65E4" w:rsidRDefault="00060936" w:rsidP="47096677">
      <w:pPr>
        <w:pStyle w:val="BulletedList"/>
        <w:spacing w:after="0"/>
        <w:rPr>
          <w:sz w:val="22"/>
          <w:szCs w:val="22"/>
        </w:rPr>
      </w:pPr>
      <w:r w:rsidRPr="00ED65E4">
        <w:rPr>
          <w:sz w:val="22"/>
          <w:szCs w:val="22"/>
        </w:rPr>
        <w:t>Ensure SILC autonomy</w:t>
      </w:r>
    </w:p>
    <w:p w14:paraId="3DAB1A9E" w14:textId="5E2CFFBF" w:rsidR="0091547C" w:rsidRPr="00ED65E4" w:rsidRDefault="0091547C" w:rsidP="47096677">
      <w:pPr>
        <w:pStyle w:val="BulletedList"/>
        <w:numPr>
          <w:ilvl w:val="0"/>
          <w:numId w:val="0"/>
        </w:numPr>
        <w:spacing w:after="0"/>
        <w:ind w:left="720"/>
        <w:rPr>
          <w:rStyle w:val="Emphasis"/>
        </w:rPr>
      </w:pPr>
    </w:p>
    <w:p w14:paraId="17414DE7" w14:textId="3CD6A643" w:rsidR="0091547C" w:rsidRPr="00ED65E4" w:rsidRDefault="004365F0" w:rsidP="00A81DA5">
      <w:pPr>
        <w:pStyle w:val="BulletedList"/>
        <w:numPr>
          <w:ilvl w:val="0"/>
          <w:numId w:val="0"/>
        </w:numPr>
        <w:spacing w:after="0"/>
        <w:ind w:left="720"/>
        <w:rPr>
          <w:i/>
          <w:iCs/>
          <w:color w:val="0F4761" w:themeColor="accent1" w:themeShade="BF"/>
        </w:rPr>
      </w:pPr>
      <w:r w:rsidRPr="00ED65E4">
        <w:rPr>
          <w:rStyle w:val="IntenseEmphasis"/>
        </w:rPr>
        <w:t>Clear roles ensure SILC independence while strengthening partnership</w:t>
      </w:r>
      <w:r w:rsidR="00ED65E4">
        <w:rPr>
          <w:rStyle w:val="IntenseEmphasis"/>
        </w:rPr>
        <w:br w:type="page"/>
      </w:r>
    </w:p>
    <w:p w14:paraId="47DF2BFA" w14:textId="54477588" w:rsidR="0091547C" w:rsidRPr="00ED65E4" w:rsidRDefault="00060936" w:rsidP="00254A09">
      <w:pPr>
        <w:pStyle w:val="Heading1"/>
      </w:pPr>
      <w:r w:rsidRPr="00ED65E4">
        <w:lastRenderedPageBreak/>
        <w:t>Arizona’s Partnership Mindset</w:t>
      </w:r>
    </w:p>
    <w:p w14:paraId="4F0A22D7" w14:textId="77777777" w:rsidR="00060936" w:rsidRPr="00ED65E4" w:rsidRDefault="00060936" w:rsidP="00060936">
      <w:pPr>
        <w:pStyle w:val="BulletedList"/>
      </w:pPr>
      <w:r w:rsidRPr="00ED65E4">
        <w:t>The SILC, CILs, and DSE are fundamental pieces of the puzzle.</w:t>
      </w:r>
    </w:p>
    <w:p w14:paraId="52E76A25" w14:textId="77777777" w:rsidR="00060936" w:rsidRPr="00ED65E4" w:rsidRDefault="00060936" w:rsidP="00060936">
      <w:pPr>
        <w:pStyle w:val="BulletedList"/>
      </w:pPr>
      <w:r w:rsidRPr="00ED65E4">
        <w:t>All are complementary partners with a vested interest.</w:t>
      </w:r>
    </w:p>
    <w:p w14:paraId="12DFF7B1" w14:textId="77777777" w:rsidR="00060936" w:rsidRPr="00ED65E4" w:rsidRDefault="00060936" w:rsidP="00060936">
      <w:pPr>
        <w:pStyle w:val="BulletedList"/>
      </w:pPr>
      <w:r w:rsidRPr="00ED65E4">
        <w:t>None can act alone and truly accomplish the goal — nor would we want to.</w:t>
      </w:r>
    </w:p>
    <w:p w14:paraId="352E0A82" w14:textId="4ADB5DD7" w:rsidR="00060936" w:rsidRPr="00ED65E4" w:rsidRDefault="00060936" w:rsidP="00060936">
      <w:pPr>
        <w:pStyle w:val="BulletedList"/>
      </w:pPr>
      <w:r w:rsidRPr="00ED65E4">
        <w:t>Together, we operate as a well-oiled network — though building strong relationships has taken time, energy, and ongoing effort.</w:t>
      </w:r>
    </w:p>
    <w:p w14:paraId="0AA139A2" w14:textId="79E8E047" w:rsidR="007876FB" w:rsidRPr="00ED65E4" w:rsidRDefault="7150E246" w:rsidP="00254A09">
      <w:pPr>
        <w:pStyle w:val="Heading1"/>
      </w:pPr>
      <w:r w:rsidRPr="00ED65E4">
        <w:br w:type="page"/>
      </w:r>
      <w:r w:rsidR="00D1286D" w:rsidRPr="00ED65E4">
        <w:lastRenderedPageBreak/>
        <w:t xml:space="preserve">Looking Back: Us </w:t>
      </w:r>
      <w:r w:rsidR="37BD2768" w:rsidRPr="00ED65E4">
        <w:t>and</w:t>
      </w:r>
      <w:r w:rsidR="00D1286D" w:rsidRPr="00ED65E4">
        <w:t xml:space="preserve"> Them</w:t>
      </w:r>
      <w:r w:rsidR="007876FB" w:rsidRPr="00ED65E4">
        <w:t xml:space="preserve">  </w:t>
      </w:r>
    </w:p>
    <w:p w14:paraId="7B9A45D4" w14:textId="491DC953" w:rsidR="00D1286D" w:rsidRPr="00ED65E4" w:rsidRDefault="00D1286D" w:rsidP="00D1286D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Years ago, </w:t>
      </w:r>
      <w:r w:rsidRPr="00ED65E4">
        <w:rPr>
          <w:b/>
          <w:bCs/>
          <w:lang w:eastAsia="en-US"/>
        </w:rPr>
        <w:t>AZSILC was closely aligned with one CIL</w:t>
      </w:r>
      <w:r w:rsidRPr="00ED65E4">
        <w:rPr>
          <w:lang w:eastAsia="en-US"/>
        </w:rPr>
        <w:t xml:space="preserve">, while the other four were generally included only after decisions were made — creating a sense of </w:t>
      </w:r>
      <w:r w:rsidRPr="00ED65E4">
        <w:rPr>
          <w:i/>
          <w:iCs/>
          <w:lang w:eastAsia="en-US"/>
        </w:rPr>
        <w:t>“us and them.”</w:t>
      </w:r>
    </w:p>
    <w:p w14:paraId="6875DC36" w14:textId="72DB79B9" w:rsidR="00D1286D" w:rsidRPr="00ED65E4" w:rsidRDefault="00D1286D" w:rsidP="00D1286D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At the same time, AZSILC and the DSE partnered well on projects, but power struggles over autonomy and funding still led to tension and reinforced </w:t>
      </w:r>
      <w:r w:rsidRPr="00ED65E4">
        <w:rPr>
          <w:i/>
          <w:iCs/>
          <w:lang w:eastAsia="en-US"/>
        </w:rPr>
        <w:t>“us and them.”</w:t>
      </w:r>
    </w:p>
    <w:p w14:paraId="50A137A4" w14:textId="68C064E3" w:rsidR="00ED65E4" w:rsidRDefault="00D1286D" w:rsidP="47096677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In both cases, </w:t>
      </w:r>
      <w:r w:rsidRPr="00ED65E4">
        <w:rPr>
          <w:b/>
          <w:bCs/>
          <w:lang w:eastAsia="en-US"/>
        </w:rPr>
        <w:t>blurred boundaries left AZSILC caught in the middle</w:t>
      </w:r>
      <w:r w:rsidRPr="00ED65E4">
        <w:rPr>
          <w:lang w:eastAsia="en-US"/>
        </w:rPr>
        <w:t>, navigating relationships that too often felt divided instead of united.</w:t>
      </w:r>
    </w:p>
    <w:p w14:paraId="37EB5871" w14:textId="77777777" w:rsidR="00ED65E4" w:rsidRDefault="00ED65E4">
      <w:pPr>
        <w:ind w:left="0"/>
        <w:rPr>
          <w:lang w:eastAsia="en-US"/>
        </w:rPr>
      </w:pPr>
      <w:r>
        <w:rPr>
          <w:lang w:eastAsia="en-US"/>
        </w:rPr>
        <w:br w:type="page"/>
      </w:r>
    </w:p>
    <w:p w14:paraId="0BC8BB44" w14:textId="40B4C4F1" w:rsidR="0091547C" w:rsidRPr="00ED65E4" w:rsidRDefault="00B60579" w:rsidP="00ED65E4">
      <w:pPr>
        <w:pStyle w:val="Heading1"/>
      </w:pPr>
      <w:bookmarkStart w:id="0" w:name="_Hlk206068732"/>
      <w:r w:rsidRPr="00ED65E4">
        <w:lastRenderedPageBreak/>
        <w:t>Chang</w:t>
      </w:r>
      <w:r w:rsidR="00627540" w:rsidRPr="00ED65E4">
        <w:t xml:space="preserve">e </w:t>
      </w:r>
      <w:r w:rsidR="00233175" w:rsidRPr="00ED65E4">
        <w:t>Creates Opportunity</w:t>
      </w:r>
    </w:p>
    <w:bookmarkEnd w:id="0"/>
    <w:p w14:paraId="7457DB2C" w14:textId="0818CE75" w:rsidR="00696515" w:rsidRPr="00ED65E4" w:rsidRDefault="008A24ED" w:rsidP="003F2347">
      <w:pPr>
        <w:pStyle w:val="BulletedList"/>
      </w:pPr>
      <w:r w:rsidRPr="00ED65E4">
        <w:t>Long time</w:t>
      </w:r>
      <w:r w:rsidR="00627540" w:rsidRPr="00ED65E4">
        <w:t xml:space="preserve"> SILC Director retire</w:t>
      </w:r>
      <w:r w:rsidR="00230587" w:rsidRPr="00ED65E4">
        <w:t>d</w:t>
      </w:r>
      <w:r w:rsidR="00627540" w:rsidRPr="00ED65E4">
        <w:t xml:space="preserve">, </w:t>
      </w:r>
      <w:r w:rsidR="00696515" w:rsidRPr="00ED65E4">
        <w:t xml:space="preserve">two </w:t>
      </w:r>
      <w:r w:rsidR="00230587" w:rsidRPr="00ED65E4">
        <w:t xml:space="preserve">(2) </w:t>
      </w:r>
      <w:r w:rsidR="00627540" w:rsidRPr="00ED65E4">
        <w:t xml:space="preserve">DSE </w:t>
      </w:r>
      <w:r w:rsidR="00696515" w:rsidRPr="00ED65E4">
        <w:t>Administrators</w:t>
      </w:r>
      <w:r w:rsidR="00627540" w:rsidRPr="00ED65E4">
        <w:t xml:space="preserve"> move</w:t>
      </w:r>
      <w:r w:rsidR="00696515" w:rsidRPr="00ED65E4">
        <w:t xml:space="preserve"> on, and both the AZILN and DSE benefit from new </w:t>
      </w:r>
      <w:r w:rsidR="003F2347" w:rsidRPr="00ED65E4">
        <w:t xml:space="preserve">vision, </w:t>
      </w:r>
      <w:r w:rsidR="00696515" w:rsidRPr="00ED65E4">
        <w:t>energy and expertise</w:t>
      </w:r>
      <w:r w:rsidR="00ED65E4">
        <w:t>.</w:t>
      </w:r>
    </w:p>
    <w:p w14:paraId="21E074C1" w14:textId="7A0B215A" w:rsidR="00627540" w:rsidRPr="00ED65E4" w:rsidRDefault="003F2347" w:rsidP="003F2347">
      <w:pPr>
        <w:pStyle w:val="2ndLevelBullet"/>
        <w:rPr>
          <w:sz w:val="24"/>
          <w:szCs w:val="24"/>
        </w:rPr>
      </w:pPr>
      <w:r w:rsidRPr="00ED65E4">
        <w:rPr>
          <w:sz w:val="24"/>
          <w:szCs w:val="24"/>
        </w:rPr>
        <w:t>New leaders were met with resistance</w:t>
      </w:r>
      <w:r w:rsidR="00ED65E4" w:rsidRPr="00ED65E4">
        <w:rPr>
          <w:sz w:val="24"/>
          <w:szCs w:val="24"/>
        </w:rPr>
        <w:t>.</w:t>
      </w:r>
      <w:r w:rsidRPr="00ED65E4">
        <w:rPr>
          <w:sz w:val="24"/>
          <w:szCs w:val="24"/>
        </w:rPr>
        <w:t xml:space="preserve"> </w:t>
      </w:r>
    </w:p>
    <w:p w14:paraId="1AD13277" w14:textId="180B7E52" w:rsidR="0020774B" w:rsidRPr="00ED65E4" w:rsidRDefault="003F2347" w:rsidP="003F2347">
      <w:pPr>
        <w:pStyle w:val="2ndLevelBullet"/>
        <w:rPr>
          <w:sz w:val="24"/>
          <w:szCs w:val="24"/>
        </w:rPr>
      </w:pPr>
      <w:r w:rsidRPr="00ED65E4">
        <w:rPr>
          <w:sz w:val="24"/>
          <w:szCs w:val="24"/>
        </w:rPr>
        <w:t xml:space="preserve">Recognizing past challenges, the AZILN </w:t>
      </w:r>
      <w:proofErr w:type="gramStart"/>
      <w:r w:rsidRPr="00ED65E4">
        <w:rPr>
          <w:sz w:val="24"/>
          <w:szCs w:val="24"/>
        </w:rPr>
        <w:t>made an effort</w:t>
      </w:r>
      <w:proofErr w:type="gramEnd"/>
      <w:r w:rsidRPr="00ED65E4">
        <w:rPr>
          <w:sz w:val="24"/>
          <w:szCs w:val="24"/>
        </w:rPr>
        <w:t xml:space="preserve"> on moving forward to build</w:t>
      </w:r>
      <w:r w:rsidR="0020774B" w:rsidRPr="00ED65E4">
        <w:rPr>
          <w:sz w:val="24"/>
          <w:szCs w:val="24"/>
        </w:rPr>
        <w:t xml:space="preserve"> a future where true partnership was possible and </w:t>
      </w:r>
      <w:r w:rsidRPr="00ED65E4">
        <w:rPr>
          <w:sz w:val="24"/>
          <w:szCs w:val="24"/>
        </w:rPr>
        <w:t>the AZILN</w:t>
      </w:r>
      <w:r w:rsidR="0020774B" w:rsidRPr="00ED65E4">
        <w:rPr>
          <w:sz w:val="24"/>
          <w:szCs w:val="24"/>
        </w:rPr>
        <w:t xml:space="preserve"> </w:t>
      </w:r>
      <w:r w:rsidRPr="00ED65E4">
        <w:rPr>
          <w:sz w:val="24"/>
          <w:szCs w:val="24"/>
        </w:rPr>
        <w:t>flourished</w:t>
      </w:r>
      <w:r w:rsidR="00ED65E4" w:rsidRPr="00ED65E4">
        <w:rPr>
          <w:sz w:val="24"/>
          <w:szCs w:val="24"/>
        </w:rPr>
        <w:t>.</w:t>
      </w:r>
    </w:p>
    <w:p w14:paraId="5E369B6C" w14:textId="77777777" w:rsidR="003F2347" w:rsidRPr="00ED65E4" w:rsidRDefault="003F2347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ED65E4">
        <w:br w:type="page"/>
      </w:r>
    </w:p>
    <w:p w14:paraId="41B99F3F" w14:textId="0DA06B07" w:rsidR="0020774B" w:rsidRPr="00ED65E4" w:rsidRDefault="00233175" w:rsidP="00254A09">
      <w:pPr>
        <w:pStyle w:val="Heading1"/>
      </w:pPr>
      <w:r w:rsidRPr="00ED65E4">
        <w:lastRenderedPageBreak/>
        <w:t>Opportunity in Action</w:t>
      </w:r>
    </w:p>
    <w:p w14:paraId="2B7D8A97" w14:textId="5EB36D05" w:rsidR="009B0E6B" w:rsidRPr="00ED65E4" w:rsidRDefault="00233175" w:rsidP="00254A09">
      <w:pPr>
        <w:pStyle w:val="BulletedList"/>
      </w:pPr>
      <w:r w:rsidRPr="00ED65E4">
        <w:t>Over time</w:t>
      </w:r>
      <w:r w:rsidR="009B0E6B" w:rsidRPr="00ED65E4">
        <w:t xml:space="preserve"> the AZILN has built relationships rooted in trust: </w:t>
      </w:r>
    </w:p>
    <w:p w14:paraId="71D7D05C" w14:textId="51D9C1E8" w:rsidR="009B0E6B" w:rsidRPr="00ED65E4" w:rsidRDefault="009B0E6B" w:rsidP="009B0E6B">
      <w:pPr>
        <w:pStyle w:val="2ndLevelBullet"/>
        <w:spacing w:after="0"/>
        <w:rPr>
          <w:sz w:val="24"/>
          <w:szCs w:val="24"/>
        </w:rPr>
      </w:pPr>
      <w:r w:rsidRPr="00ED65E4">
        <w:rPr>
          <w:sz w:val="24"/>
          <w:szCs w:val="24"/>
        </w:rPr>
        <w:t>I</w:t>
      </w:r>
      <w:r w:rsidR="00233175" w:rsidRPr="00ED65E4">
        <w:rPr>
          <w:sz w:val="24"/>
          <w:szCs w:val="24"/>
        </w:rPr>
        <w:t>ntention</w:t>
      </w:r>
    </w:p>
    <w:p w14:paraId="53CC6B7A" w14:textId="28060F20" w:rsidR="009B0E6B" w:rsidRPr="00ED65E4" w:rsidRDefault="009B0E6B" w:rsidP="009B0E6B">
      <w:pPr>
        <w:pStyle w:val="2ndLevelBullet"/>
        <w:spacing w:after="0"/>
        <w:rPr>
          <w:sz w:val="24"/>
          <w:szCs w:val="24"/>
        </w:rPr>
      </w:pPr>
      <w:r w:rsidRPr="00ED65E4">
        <w:rPr>
          <w:sz w:val="24"/>
          <w:szCs w:val="24"/>
        </w:rPr>
        <w:t>C</w:t>
      </w:r>
      <w:r w:rsidR="00233175" w:rsidRPr="00ED65E4">
        <w:rPr>
          <w:sz w:val="24"/>
          <w:szCs w:val="24"/>
        </w:rPr>
        <w:t xml:space="preserve">onsistency </w:t>
      </w:r>
    </w:p>
    <w:p w14:paraId="1FEB9829" w14:textId="186375CC" w:rsidR="009B0E6B" w:rsidRPr="00ED65E4" w:rsidRDefault="009B0E6B" w:rsidP="009B0E6B">
      <w:pPr>
        <w:pStyle w:val="2ndLevelBullet"/>
        <w:spacing w:after="0"/>
        <w:rPr>
          <w:sz w:val="24"/>
          <w:szCs w:val="24"/>
        </w:rPr>
      </w:pPr>
      <w:r w:rsidRPr="00ED65E4">
        <w:rPr>
          <w:sz w:val="24"/>
          <w:szCs w:val="24"/>
        </w:rPr>
        <w:t>T</w:t>
      </w:r>
      <w:r w:rsidR="00233175" w:rsidRPr="00ED65E4">
        <w:rPr>
          <w:sz w:val="24"/>
          <w:szCs w:val="24"/>
        </w:rPr>
        <w:t xml:space="preserve">ransparency </w:t>
      </w:r>
    </w:p>
    <w:p w14:paraId="2BFB6968" w14:textId="3AAACD1B" w:rsidR="009B0E6B" w:rsidRPr="00ED65E4" w:rsidRDefault="009B0E6B" w:rsidP="009B0E6B">
      <w:pPr>
        <w:pStyle w:val="2ndLevelBullet"/>
        <w:spacing w:after="0"/>
        <w:rPr>
          <w:sz w:val="24"/>
          <w:szCs w:val="24"/>
        </w:rPr>
      </w:pPr>
      <w:r w:rsidRPr="00ED65E4">
        <w:rPr>
          <w:sz w:val="24"/>
          <w:szCs w:val="24"/>
        </w:rPr>
        <w:t>C</w:t>
      </w:r>
      <w:r w:rsidR="00233175" w:rsidRPr="00ED65E4">
        <w:rPr>
          <w:sz w:val="24"/>
          <w:szCs w:val="24"/>
        </w:rPr>
        <w:t xml:space="preserve">onfidence </w:t>
      </w:r>
    </w:p>
    <w:p w14:paraId="2F2A071B" w14:textId="3B2F1971" w:rsidR="009B0E6B" w:rsidRPr="00ED65E4" w:rsidRDefault="009B0E6B" w:rsidP="009B0E6B">
      <w:pPr>
        <w:pStyle w:val="2ndLevelBullet"/>
        <w:spacing w:after="0"/>
        <w:rPr>
          <w:sz w:val="24"/>
          <w:szCs w:val="24"/>
        </w:rPr>
      </w:pPr>
      <w:r w:rsidRPr="00ED65E4">
        <w:rPr>
          <w:sz w:val="24"/>
          <w:szCs w:val="24"/>
        </w:rPr>
        <w:t>A</w:t>
      </w:r>
      <w:r w:rsidR="00233175" w:rsidRPr="00ED65E4">
        <w:rPr>
          <w:sz w:val="24"/>
          <w:szCs w:val="24"/>
        </w:rPr>
        <w:t>llyship</w:t>
      </w:r>
    </w:p>
    <w:p w14:paraId="1A9239F3" w14:textId="0C5F3323" w:rsidR="009B0E6B" w:rsidRPr="00ED65E4" w:rsidRDefault="009B0E6B" w:rsidP="009B0E6B">
      <w:pPr>
        <w:pStyle w:val="2ndLevelBullet"/>
        <w:spacing w:after="0"/>
        <w:rPr>
          <w:sz w:val="24"/>
          <w:szCs w:val="24"/>
        </w:rPr>
      </w:pPr>
      <w:r w:rsidRPr="00ED65E4">
        <w:rPr>
          <w:sz w:val="24"/>
          <w:szCs w:val="24"/>
        </w:rPr>
        <w:t>S</w:t>
      </w:r>
      <w:r w:rsidR="00233175" w:rsidRPr="00ED65E4">
        <w:rPr>
          <w:sz w:val="24"/>
          <w:szCs w:val="24"/>
        </w:rPr>
        <w:t>trategy</w:t>
      </w:r>
    </w:p>
    <w:p w14:paraId="5CC9E829" w14:textId="59297ECE" w:rsidR="00233175" w:rsidRPr="00ED65E4" w:rsidRDefault="009B0E6B" w:rsidP="00230587">
      <w:pPr>
        <w:pStyle w:val="2ndLevelBullet"/>
        <w:rPr>
          <w:sz w:val="24"/>
          <w:szCs w:val="24"/>
        </w:rPr>
      </w:pPr>
      <w:r w:rsidRPr="00ED65E4">
        <w:rPr>
          <w:sz w:val="24"/>
          <w:szCs w:val="24"/>
        </w:rPr>
        <w:t>A</w:t>
      </w:r>
      <w:r w:rsidR="00233175" w:rsidRPr="00ED65E4">
        <w:rPr>
          <w:sz w:val="24"/>
          <w:szCs w:val="24"/>
        </w:rPr>
        <w:t>pprecia</w:t>
      </w:r>
      <w:r w:rsidRPr="00ED65E4">
        <w:rPr>
          <w:sz w:val="24"/>
          <w:szCs w:val="24"/>
        </w:rPr>
        <w:t>tion</w:t>
      </w:r>
      <w:r w:rsidR="00233175" w:rsidRPr="00ED65E4">
        <w:rPr>
          <w:sz w:val="24"/>
          <w:szCs w:val="24"/>
        </w:rPr>
        <w:t xml:space="preserve"> </w:t>
      </w:r>
    </w:p>
    <w:p w14:paraId="06893F76" w14:textId="77E648DA" w:rsidR="00230587" w:rsidRPr="00ED65E4" w:rsidRDefault="00230587" w:rsidP="00230587">
      <w:pPr>
        <w:pStyle w:val="BulletedList"/>
        <w:rPr>
          <w:lang w:eastAsia="en-US"/>
        </w:rPr>
      </w:pPr>
      <w:r w:rsidRPr="00ED65E4">
        <w:rPr>
          <w:lang w:eastAsia="en-US"/>
        </w:rPr>
        <w:t xml:space="preserve">Today, </w:t>
      </w:r>
      <w:r w:rsidRPr="00ED65E4">
        <w:rPr>
          <w:b/>
          <w:bCs/>
          <w:lang w:eastAsia="en-US"/>
        </w:rPr>
        <w:t>AZSILC and AZRSA collaborate across projects</w:t>
      </w:r>
      <w:r w:rsidRPr="00ED65E4">
        <w:rPr>
          <w:lang w:eastAsia="en-US"/>
        </w:rPr>
        <w:t>, with full respect for SILC autonomy and funding.</w:t>
      </w:r>
    </w:p>
    <w:p w14:paraId="5A543994" w14:textId="533EB550" w:rsidR="00230587" w:rsidRDefault="00230587" w:rsidP="00230587">
      <w:pPr>
        <w:pStyle w:val="BulletedList"/>
        <w:rPr>
          <w:lang w:eastAsia="en-US"/>
        </w:rPr>
      </w:pPr>
      <w:r w:rsidRPr="00ED65E4">
        <w:rPr>
          <w:lang w:eastAsia="en-US"/>
        </w:rPr>
        <w:t>The result: true partnership, trust, and a thriving Independent Living network.</w:t>
      </w:r>
    </w:p>
    <w:p w14:paraId="63E15E5F" w14:textId="0F8D7692" w:rsidR="00ED65E4" w:rsidRPr="00ED65E4" w:rsidRDefault="00ED65E4" w:rsidP="00ED65E4">
      <w:pPr>
        <w:ind w:left="0"/>
        <w:rPr>
          <w:lang w:eastAsia="en-US"/>
        </w:rPr>
      </w:pPr>
      <w:r>
        <w:rPr>
          <w:lang w:eastAsia="en-US"/>
        </w:rPr>
        <w:br w:type="page"/>
      </w:r>
    </w:p>
    <w:p w14:paraId="6B6E65F5" w14:textId="5394834D" w:rsidR="0091547C" w:rsidRPr="00ED65E4" w:rsidRDefault="00790E01" w:rsidP="00254A09">
      <w:pPr>
        <w:pStyle w:val="Heading1"/>
      </w:pPr>
      <w:r w:rsidRPr="00ED65E4">
        <w:lastRenderedPageBreak/>
        <w:t>Guiding Principles for SILC-DSE Partnership</w:t>
      </w:r>
    </w:p>
    <w:p w14:paraId="170D22D8" w14:textId="1AEE57F0" w:rsidR="008A24ED" w:rsidRPr="00ED65E4" w:rsidRDefault="00790E01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Honor the Framework</w:t>
      </w:r>
      <w:r w:rsidRPr="00ED65E4">
        <w:rPr>
          <w:sz w:val="24"/>
          <w:szCs w:val="24"/>
        </w:rPr>
        <w:t xml:space="preserve"> – </w:t>
      </w:r>
      <w:r w:rsidR="008A24ED" w:rsidRPr="00ED65E4">
        <w:rPr>
          <w:sz w:val="24"/>
          <w:szCs w:val="24"/>
        </w:rPr>
        <w:t>Follow the law, SILC Indicators, and DSE Assurances</w:t>
      </w:r>
    </w:p>
    <w:p w14:paraId="2F0F613F" w14:textId="1F95B15C" w:rsidR="008A24ED" w:rsidRPr="00ED65E4" w:rsidRDefault="00790E01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Model Partnership</w:t>
      </w:r>
      <w:r w:rsidRPr="00ED65E4">
        <w:rPr>
          <w:sz w:val="24"/>
          <w:szCs w:val="24"/>
        </w:rPr>
        <w:t xml:space="preserve"> – </w:t>
      </w:r>
      <w:r w:rsidR="008A24ED" w:rsidRPr="00ED65E4">
        <w:rPr>
          <w:sz w:val="24"/>
          <w:szCs w:val="24"/>
        </w:rPr>
        <w:t xml:space="preserve">Be the </w:t>
      </w:r>
      <w:r w:rsidR="00843089" w:rsidRPr="00ED65E4">
        <w:rPr>
          <w:sz w:val="24"/>
          <w:szCs w:val="24"/>
        </w:rPr>
        <w:t>collaborator</w:t>
      </w:r>
      <w:r w:rsidR="008A24ED" w:rsidRPr="00ED65E4">
        <w:rPr>
          <w:sz w:val="24"/>
          <w:szCs w:val="24"/>
        </w:rPr>
        <w:t xml:space="preserve"> you wish to have</w:t>
      </w:r>
    </w:p>
    <w:p w14:paraId="7738D59C" w14:textId="65EC3552" w:rsidR="00445F82" w:rsidRPr="00ED65E4" w:rsidRDefault="00843089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Be Transparent</w:t>
      </w:r>
      <w:r w:rsidRPr="00ED65E4">
        <w:rPr>
          <w:sz w:val="24"/>
          <w:szCs w:val="24"/>
        </w:rPr>
        <w:t xml:space="preserve"> – Lead with honesty and openness</w:t>
      </w:r>
      <w:r w:rsidR="00445F82" w:rsidRPr="00ED65E4">
        <w:rPr>
          <w:sz w:val="24"/>
          <w:szCs w:val="24"/>
        </w:rPr>
        <w:t xml:space="preserve"> </w:t>
      </w:r>
    </w:p>
    <w:p w14:paraId="7882DA16" w14:textId="531BEBE9" w:rsidR="00445F82" w:rsidRPr="00ED65E4" w:rsidRDefault="00843089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Stay Consistent</w:t>
      </w:r>
      <w:r w:rsidRPr="00ED65E4">
        <w:rPr>
          <w:sz w:val="24"/>
          <w:szCs w:val="24"/>
        </w:rPr>
        <w:t xml:space="preserve"> – </w:t>
      </w:r>
      <w:r w:rsidR="00445F82" w:rsidRPr="00ED65E4">
        <w:rPr>
          <w:sz w:val="24"/>
          <w:szCs w:val="24"/>
        </w:rPr>
        <w:t xml:space="preserve">Be proactive and </w:t>
      </w:r>
      <w:r w:rsidRPr="00ED65E4">
        <w:rPr>
          <w:sz w:val="24"/>
          <w:szCs w:val="24"/>
        </w:rPr>
        <w:t>dependable</w:t>
      </w:r>
    </w:p>
    <w:p w14:paraId="3B85C8E8" w14:textId="0AE7A348" w:rsidR="00445F82" w:rsidRPr="00ED65E4" w:rsidRDefault="00445F82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 xml:space="preserve">Plan </w:t>
      </w:r>
      <w:r w:rsidR="00843089" w:rsidRPr="00ED65E4">
        <w:rPr>
          <w:b/>
          <w:bCs/>
          <w:sz w:val="24"/>
          <w:szCs w:val="24"/>
        </w:rPr>
        <w:t>T</w:t>
      </w:r>
      <w:r w:rsidRPr="00ED65E4">
        <w:rPr>
          <w:b/>
          <w:bCs/>
          <w:sz w:val="24"/>
          <w:szCs w:val="24"/>
        </w:rPr>
        <w:t>ogether</w:t>
      </w:r>
      <w:r w:rsidR="00843089" w:rsidRPr="00ED65E4">
        <w:rPr>
          <w:sz w:val="24"/>
          <w:szCs w:val="24"/>
        </w:rPr>
        <w:t xml:space="preserve"> – Approach shared responsibilities jointly</w:t>
      </w:r>
      <w:r w:rsidRPr="00ED65E4">
        <w:rPr>
          <w:sz w:val="24"/>
          <w:szCs w:val="24"/>
        </w:rPr>
        <w:t xml:space="preserve"> </w:t>
      </w:r>
    </w:p>
    <w:p w14:paraId="2DCAB550" w14:textId="01BFC6D6" w:rsidR="00ED65E4" w:rsidRDefault="00843089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See Opportunity</w:t>
      </w:r>
      <w:r w:rsidRPr="00ED65E4">
        <w:rPr>
          <w:sz w:val="24"/>
          <w:szCs w:val="24"/>
        </w:rPr>
        <w:t xml:space="preserve"> – Treat interaction as growth, not </w:t>
      </w:r>
      <w:r w:rsidR="00445F82" w:rsidRPr="00ED65E4">
        <w:rPr>
          <w:sz w:val="24"/>
          <w:szCs w:val="24"/>
        </w:rPr>
        <w:t xml:space="preserve">obligation </w:t>
      </w:r>
      <w:r w:rsidR="00ED65E4">
        <w:rPr>
          <w:sz w:val="24"/>
          <w:szCs w:val="24"/>
        </w:rPr>
        <w:br/>
      </w:r>
    </w:p>
    <w:p w14:paraId="353BA189" w14:textId="77777777" w:rsidR="00ED65E4" w:rsidRDefault="00ED65E4">
      <w:pPr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4E6AA12" w14:textId="2139E8F2" w:rsidR="00230587" w:rsidRPr="00ED65E4" w:rsidRDefault="00230587" w:rsidP="00ED65E4">
      <w:pPr>
        <w:pStyle w:val="Heading1"/>
      </w:pPr>
      <w:r w:rsidRPr="00ED65E4">
        <w:lastRenderedPageBreak/>
        <w:t>Guiding Principles for SILC-DSE Partnership (cont.)</w:t>
      </w:r>
    </w:p>
    <w:p w14:paraId="59D1E056" w14:textId="7FAE1849" w:rsidR="00471E53" w:rsidRPr="00ED65E4" w:rsidRDefault="00843089" w:rsidP="00254A09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Protect Autonomy</w:t>
      </w:r>
      <w:r w:rsidRPr="00ED65E4">
        <w:rPr>
          <w:sz w:val="24"/>
          <w:szCs w:val="24"/>
        </w:rPr>
        <w:t xml:space="preserve"> – Respect the SILC independence.</w:t>
      </w:r>
      <w:r w:rsidR="00471E53" w:rsidRPr="00ED65E4">
        <w:rPr>
          <w:sz w:val="24"/>
          <w:szCs w:val="24"/>
        </w:rPr>
        <w:t xml:space="preserve"> </w:t>
      </w:r>
    </w:p>
    <w:p w14:paraId="02F47EA5" w14:textId="77777777" w:rsidR="00843089" w:rsidRPr="00ED65E4" w:rsidRDefault="00843089" w:rsidP="00790E01">
      <w:pPr>
        <w:pStyle w:val="BulletedList"/>
        <w:rPr>
          <w:sz w:val="24"/>
          <w:szCs w:val="24"/>
        </w:rPr>
      </w:pPr>
      <w:r w:rsidRPr="00ED65E4">
        <w:rPr>
          <w:b/>
          <w:bCs/>
          <w:sz w:val="24"/>
          <w:szCs w:val="24"/>
        </w:rPr>
        <w:t>Build Respect</w:t>
      </w:r>
      <w:r w:rsidRPr="00ED65E4">
        <w:rPr>
          <w:sz w:val="24"/>
          <w:szCs w:val="24"/>
        </w:rPr>
        <w:t xml:space="preserve"> – </w:t>
      </w:r>
      <w:r w:rsidR="00471E53" w:rsidRPr="00ED65E4">
        <w:rPr>
          <w:sz w:val="24"/>
          <w:szCs w:val="24"/>
        </w:rPr>
        <w:t xml:space="preserve">Engage </w:t>
      </w:r>
      <w:r w:rsidR="00C17D9C" w:rsidRPr="00ED65E4">
        <w:rPr>
          <w:sz w:val="24"/>
          <w:szCs w:val="24"/>
        </w:rPr>
        <w:t xml:space="preserve">with </w:t>
      </w:r>
      <w:r w:rsidR="00471E53" w:rsidRPr="00ED65E4">
        <w:rPr>
          <w:sz w:val="24"/>
          <w:szCs w:val="24"/>
        </w:rPr>
        <w:t xml:space="preserve">mutual </w:t>
      </w:r>
      <w:r w:rsidRPr="00ED65E4">
        <w:rPr>
          <w:sz w:val="24"/>
          <w:szCs w:val="24"/>
        </w:rPr>
        <w:t xml:space="preserve">trust and regard. </w:t>
      </w:r>
      <w:r w:rsidR="00C17D9C" w:rsidRPr="00ED65E4">
        <w:rPr>
          <w:sz w:val="24"/>
          <w:szCs w:val="24"/>
        </w:rPr>
        <w:t xml:space="preserve"> </w:t>
      </w:r>
      <w:r w:rsidR="00471E53" w:rsidRPr="00ED65E4">
        <w:rPr>
          <w:sz w:val="24"/>
          <w:szCs w:val="24"/>
        </w:rPr>
        <w:t xml:space="preserve"> </w:t>
      </w:r>
    </w:p>
    <w:p w14:paraId="1360EBEC" w14:textId="77777777" w:rsidR="00ED65E4" w:rsidRPr="00ED65E4" w:rsidRDefault="00843089" w:rsidP="00790E01">
      <w:pPr>
        <w:pStyle w:val="BulletedList"/>
      </w:pPr>
      <w:r w:rsidRPr="00ED65E4">
        <w:rPr>
          <w:b/>
          <w:bCs/>
          <w:sz w:val="24"/>
          <w:szCs w:val="24"/>
        </w:rPr>
        <w:t>Stay Ground</w:t>
      </w:r>
      <w:r w:rsidR="1338483D" w:rsidRPr="00ED65E4">
        <w:rPr>
          <w:b/>
          <w:bCs/>
          <w:sz w:val="24"/>
          <w:szCs w:val="24"/>
        </w:rPr>
        <w:t>ed</w:t>
      </w:r>
      <w:r w:rsidRPr="00ED65E4">
        <w:rPr>
          <w:b/>
          <w:bCs/>
          <w:sz w:val="24"/>
          <w:szCs w:val="24"/>
        </w:rPr>
        <w:t xml:space="preserve"> in Purpose </w:t>
      </w:r>
      <w:r w:rsidRPr="00ED65E4">
        <w:rPr>
          <w:sz w:val="24"/>
          <w:szCs w:val="24"/>
        </w:rPr>
        <w:t>– Rem</w:t>
      </w:r>
      <w:r w:rsidR="25AB3EF9" w:rsidRPr="00ED65E4">
        <w:rPr>
          <w:sz w:val="24"/>
          <w:szCs w:val="24"/>
        </w:rPr>
        <w:t xml:space="preserve">ember </w:t>
      </w:r>
      <w:r w:rsidRPr="00ED65E4">
        <w:rPr>
          <w:sz w:val="24"/>
          <w:szCs w:val="24"/>
        </w:rPr>
        <w:t xml:space="preserve">that every effort strengthens the IL network and advances the IL Philosophy. </w:t>
      </w:r>
    </w:p>
    <w:p w14:paraId="73A650EA" w14:textId="2693E911" w:rsidR="66771AE9" w:rsidRPr="00ED65E4" w:rsidRDefault="00843089" w:rsidP="00790E01">
      <w:pPr>
        <w:pStyle w:val="BulletedList"/>
      </w:pPr>
      <w:r w:rsidRPr="00ED65E4">
        <w:br w:type="page"/>
      </w:r>
    </w:p>
    <w:p w14:paraId="6630EC0C" w14:textId="5F828628" w:rsidR="5527752F" w:rsidRPr="00ED65E4" w:rsidRDefault="21E1EC3F" w:rsidP="00254A09">
      <w:pPr>
        <w:pStyle w:val="Heading1"/>
        <w:rPr>
          <w:rFonts w:eastAsia="Aptos" w:cs="Aptos"/>
          <w:color w:val="FF0000"/>
          <w:sz w:val="24"/>
          <w:szCs w:val="24"/>
        </w:rPr>
      </w:pPr>
      <w:r w:rsidRPr="00ED65E4">
        <w:lastRenderedPageBreak/>
        <w:t>Resources</w:t>
      </w:r>
      <w:r w:rsidR="7B5D25CB" w:rsidRPr="00ED65E4">
        <w:t xml:space="preserve"> for Additional Guidance</w:t>
      </w:r>
    </w:p>
    <w:p w14:paraId="194E294D" w14:textId="1BBF51B2" w:rsidR="5405F338" w:rsidRPr="00ED65E4" w:rsidRDefault="006D2C55" w:rsidP="00254A09">
      <w:pPr>
        <w:pStyle w:val="BulletedList"/>
        <w:rPr>
          <w:sz w:val="24"/>
          <w:szCs w:val="24"/>
        </w:rPr>
      </w:pPr>
      <w:hyperlink r:id="rId19" w:tgtFrame="_blank" w:tooltip="view the indicators" w:history="1">
        <w:r w:rsidRPr="00ED65E4">
          <w:rPr>
            <w:rFonts w:cs="Tahoma"/>
            <w:color w:val="162A83"/>
            <w:sz w:val="24"/>
            <w:szCs w:val="24"/>
            <w:u w:val="single"/>
            <w:shd w:val="clear" w:color="auto" w:fill="FFFFFF"/>
          </w:rPr>
          <w:t>SILC Indicators and Assurances for the Designated State Entities</w:t>
        </w:r>
      </w:hyperlink>
    </w:p>
    <w:p w14:paraId="68F75DD9" w14:textId="17CF61B3" w:rsidR="006D2C55" w:rsidRPr="00ED65E4" w:rsidRDefault="006D2C55" w:rsidP="00254A09">
      <w:pPr>
        <w:pStyle w:val="BulletedList"/>
        <w:rPr>
          <w:sz w:val="24"/>
          <w:szCs w:val="24"/>
        </w:rPr>
      </w:pPr>
      <w:hyperlink r:id="rId20" w:history="1">
        <w:r w:rsidRPr="00ED65E4">
          <w:rPr>
            <w:rStyle w:val="Hyperlink"/>
            <w:sz w:val="22"/>
            <w:szCs w:val="22"/>
          </w:rPr>
          <w:t>Guidebook for SILC Chairpersons, Members, and Administrators</w:t>
        </w:r>
      </w:hyperlink>
    </w:p>
    <w:p w14:paraId="457466E6" w14:textId="0BE47381" w:rsidR="00254A09" w:rsidRPr="00ED65E4" w:rsidRDefault="00254A09" w:rsidP="00254A09">
      <w:pPr>
        <w:pStyle w:val="BulletedList"/>
        <w:rPr>
          <w:sz w:val="24"/>
          <w:szCs w:val="24"/>
        </w:rPr>
      </w:pPr>
      <w:hyperlink r:id="rId21" w:tooltip="View information on part 1 of the training1" w:history="1">
        <w:r w:rsidRPr="00ED65E4">
          <w:rPr>
            <w:rStyle w:val="Hyperlink"/>
            <w:rFonts w:cs="Tahoma"/>
            <w:color w:val="162A83"/>
            <w:sz w:val="22"/>
            <w:szCs w:val="22"/>
          </w:rPr>
          <w:t>The DSE, SILC Roles and Responsibilities, and the Regulations: Part 1</w:t>
        </w:r>
      </w:hyperlink>
    </w:p>
    <w:p w14:paraId="6158B568" w14:textId="3931C58C" w:rsidR="00254A09" w:rsidRPr="00ED65E4" w:rsidRDefault="00254A09" w:rsidP="00254A09">
      <w:pPr>
        <w:pStyle w:val="BulletedList"/>
        <w:rPr>
          <w:sz w:val="24"/>
          <w:szCs w:val="24"/>
        </w:rPr>
      </w:pPr>
      <w:hyperlink r:id="rId22" w:tooltip="View the part 2 of the training" w:history="1">
        <w:r w:rsidRPr="00ED65E4">
          <w:rPr>
            <w:rStyle w:val="Hyperlink"/>
            <w:rFonts w:cs="Tahoma"/>
            <w:color w:val="162A83"/>
            <w:sz w:val="22"/>
            <w:szCs w:val="22"/>
          </w:rPr>
          <w:t>The DSE, SILC Roles and Responsibilities, and the Regulations: Part 2</w:t>
        </w:r>
      </w:hyperlink>
    </w:p>
    <w:p w14:paraId="36A56EEA" w14:textId="77777777" w:rsidR="00254A09" w:rsidRPr="00ED65E4" w:rsidRDefault="00254A09" w:rsidP="00254A09">
      <w:pPr>
        <w:pStyle w:val="BulletedList"/>
        <w:rPr>
          <w:sz w:val="24"/>
          <w:szCs w:val="24"/>
        </w:rPr>
      </w:pPr>
      <w:hyperlink r:id="rId23" w:history="1">
        <w:r w:rsidRPr="00ED65E4">
          <w:rPr>
            <w:rStyle w:val="Hyperlink"/>
            <w:rFonts w:cs="Tahoma"/>
            <w:color w:val="162A83"/>
            <w:sz w:val="22"/>
            <w:szCs w:val="22"/>
          </w:rPr>
          <w:t>SILCs and the Importance of Autonomy: Power Struggles and Relationships with the DSE and the IL Network (1.5 Hours)</w:t>
        </w:r>
      </w:hyperlink>
    </w:p>
    <w:p w14:paraId="6782DC42" w14:textId="43D03648" w:rsidR="5405F338" w:rsidRPr="00ED65E4" w:rsidRDefault="004760A7" w:rsidP="00230587">
      <w:pPr>
        <w:pStyle w:val="BulletedList"/>
        <w:rPr>
          <w:sz w:val="24"/>
          <w:szCs w:val="24"/>
        </w:rPr>
      </w:pPr>
      <w:hyperlink r:id="rId24" w:history="1">
        <w:r w:rsidRPr="00ED65E4">
          <w:rPr>
            <w:rStyle w:val="Hyperlink"/>
            <w:sz w:val="24"/>
            <w:szCs w:val="24"/>
          </w:rPr>
          <w:t>Creating an Effective DSE, SILC, and CIL Relationship</w:t>
        </w:r>
      </w:hyperlink>
    </w:p>
    <w:p w14:paraId="5676ACE6" w14:textId="730E911D" w:rsidR="084D63BB" w:rsidRPr="00ED65E4" w:rsidRDefault="084D63BB" w:rsidP="00254A09">
      <w:r w:rsidRPr="00ED65E4">
        <w:br w:type="page"/>
      </w:r>
    </w:p>
    <w:p w14:paraId="48815A50" w14:textId="1FD74F44" w:rsidR="67D29D3F" w:rsidRPr="00ED65E4" w:rsidRDefault="44A2146F" w:rsidP="00254A09">
      <w:pPr>
        <w:pStyle w:val="Heading1"/>
      </w:pPr>
      <w:r w:rsidRPr="00ED65E4">
        <w:lastRenderedPageBreak/>
        <w:t>Learn &amp; Share: Your Experience Matters</w:t>
      </w:r>
    </w:p>
    <w:p w14:paraId="4D2C3240" w14:textId="11869405" w:rsidR="6AB4AD76" w:rsidRPr="00ED65E4" w:rsidRDefault="10B95FE8" w:rsidP="00230587">
      <w:pPr>
        <w:rPr>
          <w:sz w:val="24"/>
          <w:szCs w:val="24"/>
        </w:rPr>
      </w:pPr>
      <w:r w:rsidRPr="00ED65E4">
        <w:rPr>
          <w:sz w:val="24"/>
          <w:szCs w:val="24"/>
        </w:rPr>
        <w:t>Recording has stopped – now it’s time to share.</w:t>
      </w:r>
    </w:p>
    <w:p w14:paraId="39D91857" w14:textId="4ACCE76B" w:rsidR="12333EC4" w:rsidRPr="00ED65E4" w:rsidRDefault="12333EC4" w:rsidP="00254A09">
      <w:pPr>
        <w:pStyle w:val="Heading2"/>
        <w:rPr>
          <w:rFonts w:ascii="Montserrat" w:hAnsi="Montserrat"/>
          <w:i w:val="0"/>
          <w:iCs w:val="0"/>
          <w:sz w:val="28"/>
          <w:szCs w:val="28"/>
        </w:rPr>
      </w:pPr>
      <w:r w:rsidRPr="00ED65E4">
        <w:rPr>
          <w:rFonts w:ascii="Montserrat" w:hAnsi="Montserrat"/>
          <w:i w:val="0"/>
          <w:iCs w:val="0"/>
          <w:sz w:val="28"/>
          <w:szCs w:val="28"/>
        </w:rPr>
        <w:t>Ways to Engage:</w:t>
      </w:r>
    </w:p>
    <w:p w14:paraId="76D8286E" w14:textId="580F6F78" w:rsidR="12333EC4" w:rsidRPr="00ED65E4" w:rsidRDefault="616B65EC" w:rsidP="00254A09">
      <w:pPr>
        <w:pStyle w:val="BulletedList"/>
        <w:rPr>
          <w:rFonts w:eastAsia="Aptos" w:cs="Aptos"/>
          <w:sz w:val="24"/>
          <w:szCs w:val="24"/>
        </w:rPr>
      </w:pPr>
      <w:r w:rsidRPr="00ED65E4">
        <w:rPr>
          <w:sz w:val="24"/>
          <w:szCs w:val="24"/>
        </w:rPr>
        <w:t>Raise your hand to be spotlighted to speak</w:t>
      </w:r>
    </w:p>
    <w:p w14:paraId="46566531" w14:textId="23797CB7" w:rsidR="12333EC4" w:rsidRPr="00ED65E4" w:rsidRDefault="616B65EC" w:rsidP="00254A09">
      <w:pPr>
        <w:pStyle w:val="BulletedList"/>
        <w:rPr>
          <w:rFonts w:eastAsia="Aptos" w:cs="Aptos"/>
          <w:sz w:val="24"/>
          <w:szCs w:val="24"/>
        </w:rPr>
      </w:pPr>
      <w:r w:rsidRPr="00ED65E4">
        <w:rPr>
          <w:sz w:val="24"/>
          <w:szCs w:val="24"/>
        </w:rPr>
        <w:t>Turn on your camera if you're comfortable</w:t>
      </w:r>
    </w:p>
    <w:p w14:paraId="6EF0DACB" w14:textId="619571CB" w:rsidR="12333EC4" w:rsidRPr="00ED65E4" w:rsidRDefault="616B65EC" w:rsidP="00254A09">
      <w:pPr>
        <w:pStyle w:val="BulletedList"/>
        <w:rPr>
          <w:rFonts w:eastAsia="Aptos" w:cs="Aptos"/>
          <w:sz w:val="24"/>
          <w:szCs w:val="24"/>
        </w:rPr>
      </w:pPr>
      <w:r w:rsidRPr="00ED65E4">
        <w:rPr>
          <w:sz w:val="24"/>
          <w:szCs w:val="24"/>
        </w:rPr>
        <w:t>Use the chat to share insights, questions, resources, or tools</w:t>
      </w:r>
    </w:p>
    <w:p w14:paraId="4491CB50" w14:textId="6C62AF5C" w:rsidR="12333EC4" w:rsidRPr="00ED65E4" w:rsidRDefault="616B65EC" w:rsidP="00254A09">
      <w:pPr>
        <w:pStyle w:val="BulletedList"/>
        <w:rPr>
          <w:rFonts w:eastAsia="Aptos" w:cs="Aptos"/>
          <w:sz w:val="24"/>
          <w:szCs w:val="24"/>
        </w:rPr>
      </w:pPr>
      <w:r w:rsidRPr="00ED65E4">
        <w:rPr>
          <w:sz w:val="24"/>
          <w:szCs w:val="24"/>
        </w:rPr>
        <w:t>React, reflect, or build on what others say</w:t>
      </w:r>
    </w:p>
    <w:p w14:paraId="564BA145" w14:textId="315B005C" w:rsidR="12333EC4" w:rsidRPr="00ED65E4" w:rsidRDefault="616B65EC" w:rsidP="00254A09">
      <w:pPr>
        <w:pStyle w:val="BulletedList"/>
        <w:rPr>
          <w:rFonts w:eastAsia="Aptos" w:cs="Aptos"/>
          <w:b/>
          <w:bCs/>
          <w:sz w:val="24"/>
          <w:szCs w:val="24"/>
        </w:rPr>
      </w:pPr>
      <w:r w:rsidRPr="00ED65E4">
        <w:rPr>
          <w:sz w:val="24"/>
          <w:szCs w:val="24"/>
        </w:rPr>
        <w:t>Share real challenges or successes from your CIL</w:t>
      </w:r>
    </w:p>
    <w:p w14:paraId="41040BE6" w14:textId="7073EE17" w:rsidR="12333EC4" w:rsidRPr="00ED65E4" w:rsidRDefault="616B65EC" w:rsidP="00230587">
      <w:pPr>
        <w:jc w:val="center"/>
        <w:rPr>
          <w:b/>
          <w:bCs/>
          <w:sz w:val="24"/>
          <w:szCs w:val="24"/>
        </w:rPr>
      </w:pPr>
      <w:r w:rsidRPr="00ED65E4">
        <w:rPr>
          <w:b/>
          <w:bCs/>
          <w:sz w:val="24"/>
          <w:szCs w:val="24"/>
        </w:rPr>
        <w:t>Let’s turn ideas into action — your voice is the most valuable part of this session</w:t>
      </w:r>
      <w:r w:rsidR="3DF4539F" w:rsidRPr="00ED65E4">
        <w:rPr>
          <w:b/>
          <w:bCs/>
          <w:sz w:val="24"/>
          <w:szCs w:val="24"/>
        </w:rPr>
        <w:t>.</w:t>
      </w:r>
    </w:p>
    <w:p w14:paraId="70601392" w14:textId="551A86D4" w:rsidR="0020685A" w:rsidRPr="00ED65E4" w:rsidRDefault="001138B5" w:rsidP="00254A09">
      <w:pPr>
        <w:pStyle w:val="Heading1"/>
      </w:pPr>
      <w:r w:rsidRPr="00ED65E4">
        <w:br w:type="page"/>
      </w:r>
      <w:r w:rsidR="7E5D7A56" w:rsidRPr="00ED65E4">
        <w:lastRenderedPageBreak/>
        <w:t>Evaluation</w:t>
      </w:r>
    </w:p>
    <w:p w14:paraId="586BE4FA" w14:textId="0E785DB3" w:rsidR="7BF69556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Thank you for participating in today's Learn and Share.</w:t>
      </w:r>
    </w:p>
    <w:p w14:paraId="171FB9B1" w14:textId="3D73309D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Your feedback is important and helps us plan future training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Please use the link in the chat to share your feedback.</w:t>
      </w:r>
    </w:p>
    <w:p w14:paraId="16F12E03" w14:textId="730824FD" w:rsidR="0020685A" w:rsidRPr="00ED65E4" w:rsidRDefault="5F272759" w:rsidP="00254A09">
      <w:hyperlink r:id="rId25" w:history="1">
        <w:r w:rsidRPr="00ED65E4">
          <w:rPr>
            <w:rStyle w:val="Hyperlink"/>
          </w:rPr>
          <w:t>Evaluation L</w:t>
        </w:r>
        <w:r w:rsidRPr="00ED65E4">
          <w:rPr>
            <w:rStyle w:val="Hyperlink"/>
          </w:rPr>
          <w:t>i</w:t>
        </w:r>
        <w:r w:rsidRPr="00ED65E4">
          <w:rPr>
            <w:rStyle w:val="Hyperlink"/>
          </w:rPr>
          <w:t>nk</w:t>
        </w:r>
      </w:hyperlink>
      <w:r w:rsidRPr="00ED65E4">
        <w:rPr>
          <w:color w:val="000000" w:themeColor="text1"/>
        </w:rPr>
        <w:t xml:space="preserve">: </w:t>
      </w:r>
    </w:p>
    <w:p w14:paraId="659605C6" w14:textId="7CF31C0E" w:rsidR="084D63BB" w:rsidRPr="00ED65E4" w:rsidRDefault="00762A6A" w:rsidP="00254A09">
      <w:r w:rsidRPr="00ED65E4">
        <w:rPr>
          <w:noProof/>
        </w:rPr>
        <w:drawing>
          <wp:inline distT="0" distB="0" distL="0" distR="0" wp14:anchorId="65642E25" wp14:editId="53706EFC">
            <wp:extent cx="1434031" cy="1295400"/>
            <wp:effectExtent l="0" t="0" r="1270" b="0"/>
            <wp:docPr id="2012725320" name="Picture 1" descr="QR Code: https://umt.co1.qualtrics.com/jfe/form/SV_5hHfWHfb3Eaxp5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25320" name="Picture 1" descr="QR Code: https://umt.co1.qualtrics.com/jfe/form/SV_5hHfWHfb3Eaxp5k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89" t="9002" b="9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24" cy="131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84D63BB" w:rsidRPr="00ED65E4">
        <w:br w:type="page"/>
      </w:r>
    </w:p>
    <w:p w14:paraId="711FEA26" w14:textId="140D88AA" w:rsidR="0020685A" w:rsidRPr="00ED65E4" w:rsidRDefault="1D2F7608" w:rsidP="00254A09">
      <w:pPr>
        <w:pStyle w:val="Heading1"/>
        <w:rPr>
          <w:rFonts w:eastAsia="Aptos"/>
        </w:rPr>
      </w:pPr>
      <w:r w:rsidRPr="00ED65E4">
        <w:lastRenderedPageBreak/>
        <w:t>How to Connect with Us!</w:t>
      </w:r>
    </w:p>
    <w:p w14:paraId="71D0FF49" w14:textId="3EF671F8" w:rsidR="0020685A" w:rsidRPr="00ED65E4" w:rsidRDefault="4AC69094" w:rsidP="00254A09">
      <w:pPr>
        <w:pStyle w:val="Heading2"/>
        <w:rPr>
          <w:rFonts w:ascii="Montserrat" w:eastAsia="Aptos" w:hAnsi="Montserrat"/>
          <w:sz w:val="28"/>
          <w:szCs w:val="28"/>
        </w:rPr>
      </w:pPr>
      <w:r w:rsidRPr="00ED65E4">
        <w:rPr>
          <w:rFonts w:ascii="Montserrat" w:hAnsi="Montserrat"/>
          <w:sz w:val="28"/>
          <w:szCs w:val="28"/>
        </w:rPr>
        <w:t xml:space="preserve">Website: </w:t>
      </w:r>
      <w:hyperlink r:id="rId27">
        <w:r w:rsidRPr="00ED65E4">
          <w:rPr>
            <w:rStyle w:val="Hyperlink"/>
            <w:rFonts w:ascii="Montserrat" w:hAnsi="Montserrat"/>
            <w:sz w:val="28"/>
            <w:szCs w:val="28"/>
          </w:rPr>
          <w:t>https://tinyurl.com/ILTTACenter</w:t>
        </w:r>
      </w:hyperlink>
      <w:r w:rsidRPr="00ED65E4">
        <w:rPr>
          <w:rFonts w:ascii="Montserrat" w:hAnsi="Montserrat"/>
          <w:sz w:val="28"/>
          <w:szCs w:val="28"/>
        </w:rPr>
        <w:t xml:space="preserve"> </w:t>
      </w:r>
    </w:p>
    <w:p w14:paraId="66D3CB96" w14:textId="66A6F4A0" w:rsidR="0020685A" w:rsidRPr="00ED65E4" w:rsidRDefault="0020685A" w:rsidP="00254A09">
      <w:r w:rsidRPr="00ED65E4">
        <w:t>Request training and / or technical assistance (expert help for your organization): fil</w:t>
      </w:r>
      <w:r w:rsidR="3669A23F" w:rsidRPr="00ED65E4">
        <w:t>l</w:t>
      </w:r>
      <w:r w:rsidRPr="00ED65E4">
        <w:t xml:space="preserve"> out a form on our website to let us know how we can help.</w:t>
      </w:r>
    </w:p>
    <w:p w14:paraId="455C60DC" w14:textId="39935AB8" w:rsidR="0020685A" w:rsidRPr="00ED65E4" w:rsidRDefault="4AC69094" w:rsidP="00254A09">
      <w:r w:rsidRPr="00ED65E4">
        <w:rPr>
          <w:rStyle w:val="Heading2Char"/>
          <w:rFonts w:ascii="Montserrat" w:hAnsi="Montserrat"/>
        </w:rPr>
        <w:t>Call</w:t>
      </w:r>
      <w:r w:rsidRPr="00ED65E4">
        <w:rPr>
          <w:b/>
          <w:bCs/>
        </w:rPr>
        <w:t>:</w:t>
      </w:r>
      <w:r w:rsidRPr="00ED65E4">
        <w:t> 406-243-5300</w:t>
      </w:r>
      <w:r w:rsidR="2A74755F" w:rsidRPr="00ED65E4">
        <w:t xml:space="preserve"> and s</w:t>
      </w:r>
      <w:r w:rsidRPr="00ED65E4">
        <w:t>omeone will get back to you as soon as we can.</w:t>
      </w:r>
    </w:p>
    <w:p w14:paraId="296D9D27" w14:textId="1BCDF690" w:rsidR="000D1689" w:rsidRPr="00ED65E4" w:rsidRDefault="00525C40" w:rsidP="00254A09">
      <w:r w:rsidRPr="00ED65E4">
        <w:t>Sign-Up for Events &amp; Announcements: </w:t>
      </w:r>
    </w:p>
    <w:p w14:paraId="0DD82C6F" w14:textId="5787FB17" w:rsidR="00ED65E4" w:rsidRDefault="00ED65E4" w:rsidP="008D3EA7">
      <w:r w:rsidRPr="00ED65E4">
        <w:rPr>
          <w:noProof/>
        </w:rPr>
        <w:drawing>
          <wp:anchor distT="0" distB="0" distL="114300" distR="114300" simplePos="0" relativeHeight="251658240" behindDoc="0" locked="0" layoutInCell="1" allowOverlap="1" wp14:anchorId="77EC5C07" wp14:editId="42D01AC7">
            <wp:simplePos x="0" y="0"/>
            <wp:positionH relativeFrom="margin">
              <wp:posOffset>12065</wp:posOffset>
            </wp:positionH>
            <wp:positionV relativeFrom="margin">
              <wp:posOffset>2842895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ED65E4">
        <w:t>Visit our website to sign up for updates about live training, group technical assistance, new publications, and other happenings around the Center.</w:t>
      </w:r>
      <w:r>
        <w:br w:type="page"/>
      </w:r>
    </w:p>
    <w:p w14:paraId="07F3ACCB" w14:textId="6478EAE5" w:rsidR="00E60A05" w:rsidRPr="00ED65E4" w:rsidRDefault="5A342086" w:rsidP="00ED65E4">
      <w:pPr>
        <w:pStyle w:val="Heading1"/>
      </w:pPr>
      <w:r w:rsidRPr="00ED65E4">
        <w:lastRenderedPageBreak/>
        <w:t>IL T&amp;TA Center Attribution</w:t>
      </w:r>
    </w:p>
    <w:p w14:paraId="43BA3300" w14:textId="77777777" w:rsidR="002F3ACD" w:rsidRPr="00ED65E4" w:rsidRDefault="002F3ACD" w:rsidP="00254A09"/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8D3EA7" w:rsidRDefault="00E60A05" w:rsidP="008D3EA7">
      <w:pPr>
        <w:rPr>
          <w:sz w:val="25"/>
          <w:szCs w:val="25"/>
        </w:rPr>
      </w:pPr>
      <w:r w:rsidRPr="000D2CD5">
        <w:rPr>
          <w:sz w:val="25"/>
          <w:szCs w:val="25"/>
        </w:rPr>
        <w:t>This project is on assignment through contract with the Administration on Disabilities, Administration for Community Living, Health and Human Services.</w:t>
      </w:r>
      <w:r w:rsidR="00207BE9" w:rsidRPr="00ED65E4">
        <w:br w:type="page"/>
      </w:r>
    </w:p>
    <w:p w14:paraId="31352A8D" w14:textId="3E8BF9D5" w:rsidR="2BEEAFE4" w:rsidRPr="00ED65E4" w:rsidRDefault="2BEEAFE4" w:rsidP="00254A09">
      <w:pPr>
        <w:pStyle w:val="Heading1"/>
      </w:pPr>
      <w:r w:rsidRPr="00ED65E4">
        <w:lastRenderedPageBreak/>
        <w:t>About the IL T&amp; TA Center</w:t>
      </w:r>
    </w:p>
    <w:p w14:paraId="158DFC0B" w14:textId="77777777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</w:rPr>
        <w:t xml:space="preserve">The Independent Living Training and Technical Assistance Center (IL T&amp;TA Center) </w:t>
      </w:r>
      <w:proofErr w:type="gramStart"/>
      <w:r w:rsidRPr="000D2CD5">
        <w:rPr>
          <w:sz w:val="25"/>
          <w:szCs w:val="25"/>
        </w:rPr>
        <w:t>is</w:t>
      </w:r>
      <w:proofErr w:type="gramEnd"/>
      <w:r w:rsidRPr="000D2CD5">
        <w:rPr>
          <w:sz w:val="25"/>
          <w:szCs w:val="25"/>
        </w:rPr>
        <w:t xml:space="preserve"> available to you through a contract with the US Department of Health and Human Services. </w:t>
      </w:r>
    </w:p>
    <w:p w14:paraId="7274A7D2" w14:textId="399A5936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</w:rPr>
        <w:t xml:space="preserve">The IL T&amp;TA Center provides expert training and technical assistance to CILs, SILCs, and DSEs. </w:t>
      </w:r>
    </w:p>
    <w:p w14:paraId="281BDDD8" w14:textId="11F97BE0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</w:rPr>
        <w:t>The Center is operated by the University of Montana's Rural Institute for Inclusive Communities.</w:t>
      </w:r>
    </w:p>
    <w:p w14:paraId="4CCF68AA" w14:textId="798F2ED0" w:rsidR="2BEEAFE4" w:rsidRPr="00ED65E4" w:rsidRDefault="000D1689" w:rsidP="00254A09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1229228A" w:rsidR="63AF824F" w:rsidRPr="00ED65E4" w:rsidRDefault="63AF824F" w:rsidP="00254A09"/>
    <w:sectPr w:rsidR="63AF824F" w:rsidRPr="00ED65E4" w:rsidSect="00C05172">
      <w:headerReference w:type="default" r:id="rId32"/>
      <w:footerReference w:type="default" r:id="rId33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00EC9E" w14:textId="77777777" w:rsidR="00BA343E" w:rsidRDefault="00BA343E" w:rsidP="00254A09">
      <w:r>
        <w:separator/>
      </w:r>
    </w:p>
  </w:endnote>
  <w:endnote w:type="continuationSeparator" w:id="0">
    <w:p w14:paraId="413FBFF5" w14:textId="77777777" w:rsidR="00BA343E" w:rsidRDefault="00BA343E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22AFF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00757" w14:textId="77777777" w:rsidR="00BA343E" w:rsidRDefault="00BA343E" w:rsidP="00254A09">
      <w:r>
        <w:separator/>
      </w:r>
    </w:p>
  </w:footnote>
  <w:footnote w:type="continuationSeparator" w:id="0">
    <w:p w14:paraId="7CBFCEA8" w14:textId="77777777" w:rsidR="00BA343E" w:rsidRDefault="00BA343E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17"/>
  </w:num>
  <w:num w:numId="2" w16cid:durableId="933124336">
    <w:abstractNumId w:val="13"/>
  </w:num>
  <w:num w:numId="3" w16cid:durableId="1706447831">
    <w:abstractNumId w:val="9"/>
  </w:num>
  <w:num w:numId="4" w16cid:durableId="564998042">
    <w:abstractNumId w:val="15"/>
  </w:num>
  <w:num w:numId="5" w16cid:durableId="365716398">
    <w:abstractNumId w:val="0"/>
  </w:num>
  <w:num w:numId="6" w16cid:durableId="1218080731">
    <w:abstractNumId w:val="5"/>
  </w:num>
  <w:num w:numId="7" w16cid:durableId="833257184">
    <w:abstractNumId w:val="7"/>
  </w:num>
  <w:num w:numId="8" w16cid:durableId="798111364">
    <w:abstractNumId w:val="3"/>
  </w:num>
  <w:num w:numId="9" w16cid:durableId="742721237">
    <w:abstractNumId w:val="12"/>
  </w:num>
  <w:num w:numId="10" w16cid:durableId="175581561">
    <w:abstractNumId w:val="14"/>
  </w:num>
  <w:num w:numId="11" w16cid:durableId="1186603769">
    <w:abstractNumId w:val="1"/>
  </w:num>
  <w:num w:numId="12" w16cid:durableId="504321246">
    <w:abstractNumId w:val="10"/>
  </w:num>
  <w:num w:numId="13" w16cid:durableId="1075470218">
    <w:abstractNumId w:val="11"/>
  </w:num>
  <w:num w:numId="14" w16cid:durableId="519513241">
    <w:abstractNumId w:val="18"/>
  </w:num>
  <w:num w:numId="15" w16cid:durableId="2064019639">
    <w:abstractNumId w:val="6"/>
  </w:num>
  <w:num w:numId="16" w16cid:durableId="1534541275">
    <w:abstractNumId w:val="16"/>
  </w:num>
  <w:num w:numId="17" w16cid:durableId="1575974168">
    <w:abstractNumId w:val="8"/>
  </w:num>
  <w:num w:numId="18" w16cid:durableId="1295989291">
    <w:abstractNumId w:val="2"/>
  </w:num>
  <w:num w:numId="19" w16cid:durableId="431556688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0936"/>
    <w:rsid w:val="000622D7"/>
    <w:rsid w:val="0007055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4702B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62B28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3CEC"/>
    <w:rsid w:val="0082504A"/>
    <w:rsid w:val="00831F1F"/>
    <w:rsid w:val="00843089"/>
    <w:rsid w:val="008508FB"/>
    <w:rsid w:val="00877557"/>
    <w:rsid w:val="00887AB1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80297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B4544"/>
    <w:rsid w:val="00AD10C6"/>
    <w:rsid w:val="00AD50E4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E495D"/>
    <w:rsid w:val="00CE65E3"/>
    <w:rsid w:val="00CF0623"/>
    <w:rsid w:val="00CF13D7"/>
    <w:rsid w:val="00CF5A1A"/>
    <w:rsid w:val="00D01A5E"/>
    <w:rsid w:val="00D03B06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65E4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8073F"/>
    <w:rsid w:val="00F80FE6"/>
    <w:rsid w:val="00F90455"/>
    <w:rsid w:val="00F953C2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422999"/>
    <w:pPr>
      <w:numPr>
        <w:numId w:val="5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422999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ubtitle-B/chapter-XIII/subchapter-C/part-1329/subpart-B/section-1329.12" TargetMode="External"/><Relationship Id="rId18" Type="http://schemas.openxmlformats.org/officeDocument/2006/relationships/hyperlink" Target="mailto:kmackey@azdes.gov" TargetMode="External"/><Relationship Id="rId26" Type="http://schemas.openxmlformats.org/officeDocument/2006/relationships/image" Target="media/image2.png"/><Relationship Id="rId21" Type="http://schemas.openxmlformats.org/officeDocument/2006/relationships/hyperlink" Target="https://www.ilru.org/training/dse-silc-roles-and-responsibilities-and-regulations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ecfr.gov/current/title-45/subtitle-B/chapter-XIII/subchapter-C/part-1329/subpart-B/section-1329.14" TargetMode="External"/><Relationship Id="rId17" Type="http://schemas.openxmlformats.org/officeDocument/2006/relationships/hyperlink" Target="mailto:mellie@azsilc.org" TargetMode="External"/><Relationship Id="rId25" Type="http://schemas.openxmlformats.org/officeDocument/2006/relationships/hyperlink" Target="https://umt.co1.qualtrics.com/jfe/form/SV_5hHfWHfb3Eaxp5k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lru.org/sites/default/files/publications/SILC%20Indicators%20and%20SILC%20and%20DSE%20Assurances%201.2018.pdf" TargetMode="External"/><Relationship Id="rId20" Type="http://schemas.openxmlformats.org/officeDocument/2006/relationships/hyperlink" Target="https://www.ilru.org/sites/default/files/SILC%20Guidebook.pdf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lru.org/training/creating-effective-dse-silc-and-cil-relationship-15-hours" TargetMode="External"/><Relationship Id="rId32" Type="http://schemas.openxmlformats.org/officeDocument/2006/relationships/header" Target="header1.xm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ubtitle-B/chapter-XIII/subchapter-C/part-1329/subpart-B/section-1329.17" TargetMode="External"/><Relationship Id="rId23" Type="http://schemas.openxmlformats.org/officeDocument/2006/relationships/hyperlink" Target="https://www.ilru.org/training/silcs-and-importance-autonomy-power-struggles-and-relationships-with-dse-and-il-network-15" TargetMode="External"/><Relationship Id="rId28" Type="http://schemas.openxmlformats.org/officeDocument/2006/relationships/image" Target="media/image3.png"/><Relationship Id="rId36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yperlink" Target="https://www.ilru.org/sites/default/files/publications/SILC%20Indicators%20and%20SILC%20and%20DSE%20Assurances%201.2018.pdf" TargetMode="External"/><Relationship Id="rId31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ubtitle-B/chapter-XIII/subchapter-C/part-1329/subpart-B/section-1329.15" TargetMode="External"/><Relationship Id="rId22" Type="http://schemas.openxmlformats.org/officeDocument/2006/relationships/hyperlink" Target="https://www.ilru.org/training/dse-silc-roles-and-responsibilities-and-regulations-part-2" TargetMode="External"/><Relationship Id="rId27" Type="http://schemas.openxmlformats.org/officeDocument/2006/relationships/hyperlink" Target="https://tinyurl.com/ILTTACenter" TargetMode="External"/><Relationship Id="rId30" Type="http://schemas.openxmlformats.org/officeDocument/2006/relationships/image" Target="media/image5.png"/><Relationship Id="rId35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1471</Words>
  <Characters>8390</Characters>
  <Application>Microsoft Office Word</Application>
  <DocSecurity>0</DocSecurity>
  <Lines>69</Lines>
  <Paragraphs>19</Paragraphs>
  <ScaleCrop>false</ScaleCrop>
  <Company/>
  <LinksUpToDate>false</LinksUpToDate>
  <CharactersWithSpaces>9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5-09-02T17:04:00Z</dcterms:created>
  <dcterms:modified xsi:type="dcterms:W3CDTF">2025-09-0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